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E62041" w14:textId="7FDF4D8C" w:rsidR="00212D19" w:rsidRPr="00AE3B91" w:rsidRDefault="00AC5346" w:rsidP="00DE2882">
      <w:pPr>
        <w:tabs>
          <w:tab w:val="center" w:pos="4680"/>
          <w:tab w:val="right" w:pos="9360"/>
        </w:tabs>
        <w:spacing w:before="240"/>
        <w:jc w:val="center"/>
        <w:rPr>
          <w:b/>
          <w:sz w:val="52"/>
          <w:szCs w:val="28"/>
        </w:rPr>
      </w:pPr>
      <w:r w:rsidRPr="00AC5346">
        <w:rPr>
          <w:b/>
          <w:noProof/>
          <w:sz w:val="52"/>
          <w:szCs w:val="28"/>
        </w:rPr>
        <w:drawing>
          <wp:inline distT="0" distB="0" distL="0" distR="0" wp14:anchorId="7D078C5C" wp14:editId="25A0ABB2">
            <wp:extent cx="6446520" cy="1310640"/>
            <wp:effectExtent l="0" t="0" r="0" b="3810"/>
            <wp:docPr id="6" name="Picture 6" descr="University of Massachusetts logo" title="University of 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46520" cy="1310640"/>
                    </a:xfrm>
                    <a:prstGeom prst="rect">
                      <a:avLst/>
                    </a:prstGeom>
                    <a:noFill/>
                    <a:ln>
                      <a:noFill/>
                    </a:ln>
                  </pic:spPr>
                </pic:pic>
              </a:graphicData>
            </a:graphic>
          </wp:inline>
        </w:drawing>
      </w:r>
      <w:r w:rsidRPr="00AC5346">
        <w:rPr>
          <w:b/>
          <w:sz w:val="52"/>
          <w:szCs w:val="28"/>
        </w:rPr>
        <w:t>Invention Disclosure Form</w:t>
      </w:r>
    </w:p>
    <w:p w14:paraId="62704636" w14:textId="77777777" w:rsidR="00AC5346" w:rsidRDefault="00AC5346" w:rsidP="002020D6">
      <w:pPr>
        <w:jc w:val="center"/>
        <w:rPr>
          <w:sz w:val="28"/>
          <w:szCs w:val="28"/>
        </w:rPr>
      </w:pPr>
      <w:r>
        <w:rPr>
          <w:sz w:val="28"/>
          <w:szCs w:val="28"/>
        </w:rPr>
        <w:t>Office of Technology Commercialization</w:t>
      </w:r>
      <w:r w:rsidR="002020D6">
        <w:rPr>
          <w:sz w:val="28"/>
          <w:szCs w:val="28"/>
        </w:rPr>
        <w:t xml:space="preserve"> (OTC)</w:t>
      </w:r>
    </w:p>
    <w:p w14:paraId="08427557" w14:textId="77777777" w:rsidR="00AC5346" w:rsidRDefault="00AC5346" w:rsidP="002020D6">
      <w:pPr>
        <w:jc w:val="center"/>
        <w:rPr>
          <w:sz w:val="28"/>
          <w:szCs w:val="28"/>
        </w:rPr>
      </w:pPr>
      <w:r>
        <w:rPr>
          <w:sz w:val="28"/>
          <w:szCs w:val="28"/>
        </w:rPr>
        <w:t>University of Massachusetts Lowell</w:t>
      </w:r>
    </w:p>
    <w:p w14:paraId="789C3769" w14:textId="73321D91" w:rsidR="00AE67F9" w:rsidRDefault="00AC5346" w:rsidP="002020D6">
      <w:pPr>
        <w:jc w:val="center"/>
        <w:rPr>
          <w:szCs w:val="28"/>
        </w:rPr>
      </w:pPr>
      <w:r w:rsidRPr="002020D6">
        <w:rPr>
          <w:szCs w:val="28"/>
        </w:rPr>
        <w:t xml:space="preserve">Email: </w:t>
      </w:r>
      <w:hyperlink r:id="rId9" w:history="1">
        <w:r w:rsidRPr="002020D6">
          <w:rPr>
            <w:rStyle w:val="Hyperlink"/>
            <w:szCs w:val="28"/>
          </w:rPr>
          <w:t>OTC@uml.edu</w:t>
        </w:r>
      </w:hyperlink>
      <w:r w:rsidRPr="002020D6">
        <w:rPr>
          <w:szCs w:val="28"/>
        </w:rPr>
        <w:t xml:space="preserve"> </w:t>
      </w:r>
    </w:p>
    <w:p w14:paraId="7D3B5F89" w14:textId="77777777" w:rsidR="00AE67F9" w:rsidRDefault="00AE67F9" w:rsidP="00AE67F9">
      <w:pPr>
        <w:jc w:val="center"/>
        <w:rPr>
          <w:sz w:val="27"/>
          <w:szCs w:val="27"/>
          <w:u w:val="single"/>
        </w:rPr>
      </w:pPr>
    </w:p>
    <w:p w14:paraId="0F750CE8" w14:textId="0831E56E" w:rsidR="00AE67F9" w:rsidRPr="00462664" w:rsidRDefault="00AE67F9" w:rsidP="00AE67F9">
      <w:pPr>
        <w:jc w:val="center"/>
        <w:rPr>
          <w:sz w:val="27"/>
          <w:szCs w:val="27"/>
          <w:u w:val="single"/>
        </w:rPr>
      </w:pPr>
      <w:r w:rsidRPr="00462664">
        <w:rPr>
          <w:sz w:val="27"/>
          <w:szCs w:val="27"/>
          <w:u w:val="single"/>
        </w:rPr>
        <w:t>A few notes on the disclosure form:</w:t>
      </w:r>
    </w:p>
    <w:p w14:paraId="187CC6DF" w14:textId="77777777" w:rsidR="00AE67F9" w:rsidRPr="00462664" w:rsidRDefault="00AE67F9" w:rsidP="00AE67F9">
      <w:pPr>
        <w:jc w:val="center"/>
        <w:rPr>
          <w:sz w:val="27"/>
          <w:szCs w:val="27"/>
        </w:rPr>
      </w:pPr>
    </w:p>
    <w:p w14:paraId="05E62165" w14:textId="77777777" w:rsidR="00AE67F9" w:rsidRPr="00462664" w:rsidRDefault="00AE67F9" w:rsidP="00AE67F9">
      <w:pPr>
        <w:pStyle w:val="ListParagraph"/>
        <w:numPr>
          <w:ilvl w:val="0"/>
          <w:numId w:val="16"/>
        </w:numPr>
        <w:rPr>
          <w:sz w:val="27"/>
          <w:szCs w:val="27"/>
        </w:rPr>
      </w:pPr>
      <w:r w:rsidRPr="00462664">
        <w:rPr>
          <w:sz w:val="27"/>
          <w:szCs w:val="27"/>
        </w:rPr>
        <w:t>This form serves as a way for the OTC to collect basic information about a new UMass Lowell technology. We will complete any in-depth analysis needed going forward.</w:t>
      </w:r>
    </w:p>
    <w:p w14:paraId="689BE4FF" w14:textId="77777777" w:rsidR="00AE67F9" w:rsidRPr="00462664" w:rsidRDefault="00AE67F9" w:rsidP="00AE67F9">
      <w:pPr>
        <w:rPr>
          <w:sz w:val="27"/>
          <w:szCs w:val="27"/>
        </w:rPr>
      </w:pPr>
    </w:p>
    <w:p w14:paraId="3FAD0B84" w14:textId="77777777" w:rsidR="00AE67F9" w:rsidRPr="00462664" w:rsidRDefault="00AE67F9" w:rsidP="00AE67F9">
      <w:pPr>
        <w:pStyle w:val="ListParagraph"/>
        <w:numPr>
          <w:ilvl w:val="0"/>
          <w:numId w:val="16"/>
        </w:numPr>
        <w:rPr>
          <w:sz w:val="27"/>
          <w:szCs w:val="27"/>
        </w:rPr>
      </w:pPr>
      <w:r w:rsidRPr="00462664">
        <w:rPr>
          <w:sz w:val="27"/>
          <w:szCs w:val="27"/>
        </w:rPr>
        <w:t>If there are any questions that are unclear or do not apply to your invention, it is okay to leave them blank and we will contact you to help gather further information.</w:t>
      </w:r>
    </w:p>
    <w:p w14:paraId="6C9F8A9C" w14:textId="77777777" w:rsidR="00AE67F9" w:rsidRPr="00462664" w:rsidRDefault="00AE67F9" w:rsidP="00AE67F9">
      <w:pPr>
        <w:pStyle w:val="ListParagraph"/>
        <w:rPr>
          <w:sz w:val="27"/>
          <w:szCs w:val="27"/>
        </w:rPr>
      </w:pPr>
    </w:p>
    <w:p w14:paraId="3F9583B3" w14:textId="77777777" w:rsidR="00AE67F9" w:rsidRPr="00462664" w:rsidRDefault="00AE67F9" w:rsidP="00AE67F9">
      <w:pPr>
        <w:pStyle w:val="ListParagraph"/>
        <w:numPr>
          <w:ilvl w:val="0"/>
          <w:numId w:val="16"/>
        </w:numPr>
        <w:rPr>
          <w:sz w:val="27"/>
          <w:szCs w:val="27"/>
        </w:rPr>
      </w:pPr>
      <w:r w:rsidRPr="00462664">
        <w:rPr>
          <w:sz w:val="27"/>
          <w:szCs w:val="27"/>
        </w:rPr>
        <w:t>Once the form is submitted, the OTC will be in contact with the team of inventors for any clarification or explanation needed in our research (you’re the subject matter experts, not us!).</w:t>
      </w:r>
    </w:p>
    <w:p w14:paraId="65EA3BC6" w14:textId="77777777" w:rsidR="00AE67F9" w:rsidRPr="00462664" w:rsidRDefault="00AE67F9" w:rsidP="00AE67F9">
      <w:pPr>
        <w:pStyle w:val="ListParagraph"/>
        <w:rPr>
          <w:sz w:val="27"/>
          <w:szCs w:val="27"/>
        </w:rPr>
      </w:pPr>
    </w:p>
    <w:p w14:paraId="6603FB49" w14:textId="77777777" w:rsidR="00AE67F9" w:rsidRPr="00462664" w:rsidRDefault="00AE67F9" w:rsidP="00AE67F9">
      <w:pPr>
        <w:pStyle w:val="ListParagraph"/>
        <w:numPr>
          <w:ilvl w:val="0"/>
          <w:numId w:val="16"/>
        </w:numPr>
        <w:rPr>
          <w:sz w:val="27"/>
          <w:szCs w:val="27"/>
        </w:rPr>
      </w:pPr>
      <w:r w:rsidRPr="00462664">
        <w:rPr>
          <w:sz w:val="27"/>
          <w:szCs w:val="27"/>
        </w:rPr>
        <w:t>Our disclosure form is not meant to take more than one hour.</w:t>
      </w:r>
    </w:p>
    <w:p w14:paraId="41CC0FFD" w14:textId="77777777" w:rsidR="00AE67F9" w:rsidRPr="00462664" w:rsidRDefault="00AE67F9" w:rsidP="00AE67F9">
      <w:pPr>
        <w:pStyle w:val="ListParagraph"/>
        <w:rPr>
          <w:sz w:val="27"/>
          <w:szCs w:val="27"/>
        </w:rPr>
      </w:pPr>
    </w:p>
    <w:p w14:paraId="4C8E2909" w14:textId="77777777" w:rsidR="00AE67F9" w:rsidRPr="00462664" w:rsidRDefault="00AE67F9" w:rsidP="00AE67F9">
      <w:pPr>
        <w:pStyle w:val="ListParagraph"/>
        <w:numPr>
          <w:ilvl w:val="0"/>
          <w:numId w:val="16"/>
        </w:numPr>
        <w:rPr>
          <w:sz w:val="27"/>
          <w:szCs w:val="27"/>
        </w:rPr>
      </w:pPr>
      <w:r w:rsidRPr="00462664">
        <w:rPr>
          <w:sz w:val="27"/>
          <w:szCs w:val="27"/>
        </w:rPr>
        <w:t>We will keep you informed as we evaluate patentability and market potential, and we will discuss any decisions with you before they are made.</w:t>
      </w:r>
    </w:p>
    <w:p w14:paraId="04C92D18" w14:textId="77777777" w:rsidR="00AE67F9" w:rsidRPr="00462664" w:rsidRDefault="00AE67F9" w:rsidP="00AE67F9">
      <w:pPr>
        <w:pStyle w:val="ListParagraph"/>
        <w:rPr>
          <w:sz w:val="27"/>
          <w:szCs w:val="27"/>
        </w:rPr>
      </w:pPr>
    </w:p>
    <w:p w14:paraId="34D397A2" w14:textId="77777777" w:rsidR="00AE67F9" w:rsidRPr="00462664" w:rsidRDefault="00AE67F9" w:rsidP="00AE67F9">
      <w:pPr>
        <w:pStyle w:val="ListParagraph"/>
        <w:numPr>
          <w:ilvl w:val="0"/>
          <w:numId w:val="16"/>
        </w:numPr>
        <w:rPr>
          <w:sz w:val="27"/>
          <w:szCs w:val="27"/>
        </w:rPr>
      </w:pPr>
      <w:r w:rsidRPr="00462664">
        <w:rPr>
          <w:sz w:val="27"/>
          <w:szCs w:val="27"/>
        </w:rPr>
        <w:t>If we file a patent application, our patent attorney will speak to you directly to learn about the invention in more detail.</w:t>
      </w:r>
    </w:p>
    <w:p w14:paraId="346CF83F" w14:textId="77777777" w:rsidR="00AE67F9" w:rsidRPr="00462664" w:rsidRDefault="00AE67F9" w:rsidP="00AE67F9">
      <w:pPr>
        <w:pStyle w:val="ListParagraph"/>
        <w:rPr>
          <w:sz w:val="27"/>
          <w:szCs w:val="27"/>
        </w:rPr>
      </w:pPr>
    </w:p>
    <w:p w14:paraId="537C4CEC" w14:textId="34278D62" w:rsidR="00AE67F9" w:rsidRPr="00462664" w:rsidRDefault="00AE67F9" w:rsidP="00AE67F9">
      <w:pPr>
        <w:pStyle w:val="ListParagraph"/>
        <w:numPr>
          <w:ilvl w:val="0"/>
          <w:numId w:val="16"/>
        </w:numPr>
        <w:rPr>
          <w:sz w:val="27"/>
          <w:szCs w:val="27"/>
        </w:rPr>
      </w:pPr>
      <w:r w:rsidRPr="00462664">
        <w:rPr>
          <w:sz w:val="27"/>
          <w:szCs w:val="27"/>
        </w:rPr>
        <w:t xml:space="preserve">You can send us the completed form in </w:t>
      </w:r>
      <w:r w:rsidR="00CD52B6">
        <w:rPr>
          <w:sz w:val="27"/>
          <w:szCs w:val="27"/>
        </w:rPr>
        <w:t xml:space="preserve">e-form, </w:t>
      </w:r>
      <w:r w:rsidRPr="00462664">
        <w:rPr>
          <w:sz w:val="27"/>
          <w:szCs w:val="27"/>
        </w:rPr>
        <w:t>hard copy as or scan and email it to the OTC.</w:t>
      </w:r>
    </w:p>
    <w:p w14:paraId="629FD0E0" w14:textId="77777777" w:rsidR="00AE67F9" w:rsidRPr="00462664" w:rsidRDefault="00AE67F9" w:rsidP="00AE67F9">
      <w:pPr>
        <w:pStyle w:val="ListParagraph"/>
        <w:rPr>
          <w:sz w:val="27"/>
          <w:szCs w:val="27"/>
        </w:rPr>
      </w:pPr>
    </w:p>
    <w:p w14:paraId="281D04BB" w14:textId="77777777" w:rsidR="00AE67F9" w:rsidRPr="006652DA" w:rsidRDefault="00AE67F9" w:rsidP="00AE67F9">
      <w:pPr>
        <w:pStyle w:val="ListParagraph"/>
        <w:numPr>
          <w:ilvl w:val="0"/>
          <w:numId w:val="16"/>
        </w:numPr>
        <w:rPr>
          <w:sz w:val="27"/>
          <w:szCs w:val="27"/>
        </w:rPr>
      </w:pPr>
      <w:r w:rsidRPr="00462664">
        <w:rPr>
          <w:sz w:val="27"/>
          <w:szCs w:val="27"/>
        </w:rPr>
        <w:t>We want inventing to be exciting, not tedious!</w:t>
      </w:r>
    </w:p>
    <w:p w14:paraId="64A54620" w14:textId="77777777" w:rsidR="00AE67F9" w:rsidRDefault="00AE67F9">
      <w:pPr>
        <w:rPr>
          <w:szCs w:val="28"/>
        </w:rPr>
      </w:pPr>
      <w:r>
        <w:rPr>
          <w:szCs w:val="28"/>
        </w:rPr>
        <w:br w:type="page"/>
      </w:r>
    </w:p>
    <w:p w14:paraId="053AFFCC" w14:textId="77777777" w:rsidR="00AE67F9" w:rsidRPr="00AC5346" w:rsidRDefault="00AE67F9" w:rsidP="00952DA1">
      <w:pPr>
        <w:jc w:val="center"/>
        <w:rPr>
          <w:b/>
          <w:sz w:val="28"/>
          <w:szCs w:val="28"/>
        </w:rPr>
      </w:pPr>
      <w:r w:rsidRPr="00AC5346">
        <w:rPr>
          <w:b/>
          <w:noProof/>
          <w:sz w:val="52"/>
          <w:szCs w:val="28"/>
        </w:rPr>
        <w:lastRenderedPageBreak/>
        <w:drawing>
          <wp:inline distT="0" distB="0" distL="0" distR="0" wp14:anchorId="0E44FB61" wp14:editId="076C7828">
            <wp:extent cx="6446520" cy="1310640"/>
            <wp:effectExtent l="0" t="0" r="0" b="3810"/>
            <wp:docPr id="2" name="Picture 2" descr="University of Massachusetts logo" title="University of 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46520" cy="1310640"/>
                    </a:xfrm>
                    <a:prstGeom prst="rect">
                      <a:avLst/>
                    </a:prstGeom>
                    <a:noFill/>
                  </pic:spPr>
                </pic:pic>
              </a:graphicData>
            </a:graphic>
          </wp:inline>
        </w:drawing>
      </w:r>
      <w:r w:rsidRPr="00AC5346">
        <w:rPr>
          <w:b/>
          <w:sz w:val="52"/>
          <w:szCs w:val="28"/>
        </w:rPr>
        <w:t>Invention Disclosure Form</w:t>
      </w:r>
    </w:p>
    <w:p w14:paraId="4373F433" w14:textId="77777777" w:rsidR="00AE67F9" w:rsidRDefault="00AE67F9" w:rsidP="00AE67F9">
      <w:pPr>
        <w:jc w:val="center"/>
        <w:rPr>
          <w:sz w:val="28"/>
          <w:szCs w:val="28"/>
        </w:rPr>
      </w:pPr>
      <w:r>
        <w:rPr>
          <w:sz w:val="28"/>
          <w:szCs w:val="28"/>
        </w:rPr>
        <w:t>Office of Technology Commercialization (OTC)</w:t>
      </w:r>
    </w:p>
    <w:p w14:paraId="526C201E" w14:textId="77777777" w:rsidR="00AE67F9" w:rsidRDefault="00AE67F9" w:rsidP="00AE67F9">
      <w:pPr>
        <w:jc w:val="center"/>
        <w:rPr>
          <w:sz w:val="28"/>
          <w:szCs w:val="28"/>
        </w:rPr>
      </w:pPr>
      <w:r>
        <w:rPr>
          <w:sz w:val="28"/>
          <w:szCs w:val="28"/>
        </w:rPr>
        <w:t>University of Massachusetts Lowell</w:t>
      </w:r>
    </w:p>
    <w:p w14:paraId="191905B4" w14:textId="77777777" w:rsidR="00AE67F9" w:rsidRPr="002020D6" w:rsidRDefault="00AE67F9" w:rsidP="00AE67F9">
      <w:pPr>
        <w:jc w:val="center"/>
        <w:rPr>
          <w:szCs w:val="28"/>
        </w:rPr>
      </w:pPr>
      <w:r w:rsidRPr="002020D6">
        <w:rPr>
          <w:szCs w:val="28"/>
        </w:rPr>
        <w:t xml:space="preserve">Email: </w:t>
      </w:r>
      <w:hyperlink r:id="rId10" w:history="1">
        <w:r w:rsidRPr="002020D6">
          <w:rPr>
            <w:rStyle w:val="Hyperlink"/>
            <w:szCs w:val="28"/>
          </w:rPr>
          <w:t>OTC@uml.edu</w:t>
        </w:r>
      </w:hyperlink>
      <w:r w:rsidRPr="002020D6">
        <w:rPr>
          <w:szCs w:val="28"/>
        </w:rPr>
        <w:t xml:space="preserve"> </w:t>
      </w:r>
    </w:p>
    <w:p w14:paraId="6FFC85F5" w14:textId="682448E2" w:rsidR="00AE67F9" w:rsidRDefault="003C0654" w:rsidP="00AE67F9">
      <w:pPr>
        <w:jc w:val="center"/>
        <w:rPr>
          <w:sz w:val="28"/>
          <w:szCs w:val="28"/>
        </w:rPr>
      </w:pPr>
      <w:hyperlink r:id="rId11" w:history="1">
        <w:r w:rsidR="00957FCE" w:rsidRPr="00937719">
          <w:rPr>
            <w:rStyle w:val="Hyperlink"/>
            <w:szCs w:val="28"/>
          </w:rPr>
          <w:t>www.uml.edu/research/OTC/</w:t>
        </w:r>
      </w:hyperlink>
    </w:p>
    <w:p w14:paraId="4686FC2B" w14:textId="3D9E66E2" w:rsidR="00A360A3" w:rsidRDefault="00A360A3" w:rsidP="002020D6">
      <w:pPr>
        <w:spacing w:before="240"/>
        <w:rPr>
          <w:sz w:val="28"/>
          <w:szCs w:val="28"/>
        </w:rPr>
      </w:pPr>
      <w:r>
        <w:rPr>
          <w:sz w:val="28"/>
          <w:szCs w:val="28"/>
        </w:rPr>
        <w:t>Short t</w:t>
      </w:r>
      <w:r w:rsidR="0057190F" w:rsidRPr="00A360A3">
        <w:rPr>
          <w:sz w:val="28"/>
          <w:szCs w:val="28"/>
        </w:rPr>
        <w:t xml:space="preserve">itle of </w:t>
      </w:r>
      <w:r w:rsidR="008E64C1" w:rsidRPr="00A360A3">
        <w:rPr>
          <w:sz w:val="28"/>
          <w:szCs w:val="28"/>
        </w:rPr>
        <w:t>the Invention</w:t>
      </w:r>
      <w:r w:rsidR="001F45D7">
        <w:rPr>
          <w:sz w:val="28"/>
          <w:szCs w:val="28"/>
        </w:rPr>
        <w:t>:</w:t>
      </w:r>
    </w:p>
    <w:p w14:paraId="224DC224" w14:textId="295773E2" w:rsidR="0057190F" w:rsidRDefault="0057190F" w:rsidP="00B378D2">
      <w:pPr>
        <w:tabs>
          <w:tab w:val="right" w:pos="10080"/>
        </w:tabs>
        <w:spacing w:line="360" w:lineRule="auto"/>
      </w:pPr>
      <w:r>
        <w:t>_____________________________________________________________________</w:t>
      </w:r>
      <w:r w:rsidR="00B378D2">
        <w:t>________</w:t>
      </w:r>
      <w:r>
        <w:t>_</w:t>
      </w:r>
    </w:p>
    <w:p w14:paraId="3BBFBB4F" w14:textId="01088B41" w:rsidR="00BE7882" w:rsidRPr="003B43F7" w:rsidRDefault="008F2D33" w:rsidP="00B378D2">
      <w:pPr>
        <w:tabs>
          <w:tab w:val="right" w:pos="10080"/>
        </w:tabs>
        <w:spacing w:line="360" w:lineRule="auto"/>
      </w:pPr>
      <w:r w:rsidRPr="003B43F7">
        <w:t xml:space="preserve">When was the invention conceptualized </w:t>
      </w:r>
      <w:proofErr w:type="gramStart"/>
      <w:r w:rsidRPr="003B43F7">
        <w:t>-</w:t>
      </w:r>
      <w:proofErr w:type="gramEnd"/>
    </w:p>
    <w:p w14:paraId="5A58FAE4" w14:textId="4A1B7587" w:rsidR="00EF735F" w:rsidRPr="003B43F7" w:rsidRDefault="008F2D33">
      <w:pPr>
        <w:tabs>
          <w:tab w:val="left" w:pos="900"/>
          <w:tab w:val="left" w:pos="3960"/>
          <w:tab w:val="left" w:pos="6930"/>
        </w:tabs>
      </w:pPr>
      <w:r w:rsidRPr="003B43F7">
        <w:t xml:space="preserve">When was the invention reduced to practice or finalized - </w:t>
      </w:r>
      <w:r w:rsidR="00BE7882" w:rsidRPr="003B43F7">
        <w:t xml:space="preserve"> </w:t>
      </w:r>
      <w:r w:rsidR="007252E5" w:rsidRPr="003B43F7">
        <w:t xml:space="preserve">      </w:t>
      </w:r>
    </w:p>
    <w:p w14:paraId="229DE7FA" w14:textId="77777777" w:rsidR="000560D7" w:rsidRPr="00191D02" w:rsidRDefault="00EF735F">
      <w:pPr>
        <w:tabs>
          <w:tab w:val="left" w:pos="900"/>
          <w:tab w:val="left" w:pos="3960"/>
          <w:tab w:val="left" w:pos="6930"/>
        </w:tabs>
      </w:pPr>
      <w:r>
        <w:tab/>
      </w:r>
      <w:r>
        <w:tab/>
      </w:r>
      <w:r>
        <w:tab/>
      </w:r>
      <w:r>
        <w:tab/>
        <w:t xml:space="preserve">   </w:t>
      </w:r>
      <w:r w:rsidR="007252E5" w:rsidRPr="00191D02">
        <w:t xml:space="preserve">    </w:t>
      </w:r>
      <w:r w:rsidR="003139EE">
        <w:t>Department</w:t>
      </w:r>
      <w:r w:rsidR="007252E5" w:rsidRPr="00191D02">
        <w:t xml:space="preserve"> </w:t>
      </w:r>
    </w:p>
    <w:p w14:paraId="1ED931EC" w14:textId="29E0B817" w:rsidR="000560D7" w:rsidRPr="002020D6" w:rsidRDefault="00E62903" w:rsidP="002020D6">
      <w:pPr>
        <w:tabs>
          <w:tab w:val="left" w:pos="900"/>
          <w:tab w:val="left" w:pos="3960"/>
          <w:tab w:val="left" w:pos="6930"/>
        </w:tabs>
      </w:pPr>
      <w:r>
        <w:t xml:space="preserve">                </w:t>
      </w:r>
      <w:r w:rsidR="00695984" w:rsidRPr="00191D02">
        <w:t>Inventor(s)</w:t>
      </w:r>
      <w:r>
        <w:t xml:space="preserve"> &amp; Title</w:t>
      </w:r>
      <w:r w:rsidR="007252E5" w:rsidRPr="00191D02">
        <w:t xml:space="preserve">            </w:t>
      </w:r>
      <w:r w:rsidR="0057190F" w:rsidRPr="00191D02">
        <w:t xml:space="preserve"> </w:t>
      </w:r>
      <w:r w:rsidR="007252E5" w:rsidRPr="00191D02">
        <w:t xml:space="preserve">     Phone                 </w:t>
      </w:r>
      <w:r w:rsidR="0057190F" w:rsidRPr="00191D02">
        <w:t xml:space="preserve"> </w:t>
      </w:r>
      <w:r w:rsidR="007252E5" w:rsidRPr="00191D02">
        <w:t xml:space="preserve">    </w:t>
      </w:r>
      <w:r w:rsidR="0057190F" w:rsidRPr="00191D02">
        <w:t>Email</w:t>
      </w:r>
      <w:r w:rsidR="007618C4">
        <w:rPr>
          <w:vertAlign w:val="superscript"/>
        </w:rPr>
        <w:t>*</w:t>
      </w:r>
      <w:r w:rsidR="007252E5" w:rsidRPr="00191D02">
        <w:t xml:space="preserve">               </w:t>
      </w:r>
      <w:r w:rsidR="003139EE">
        <w:t xml:space="preserve">    </w:t>
      </w:r>
      <w:r w:rsidR="007252E5" w:rsidRPr="00191D02">
        <w:t xml:space="preserve"> </w:t>
      </w:r>
      <w:r w:rsidR="00191D02">
        <w:t xml:space="preserve"> </w:t>
      </w:r>
      <w:r w:rsidR="002020D6">
        <w:t>(If not UML</w:t>
      </w:r>
      <w:r w:rsidR="003139EE">
        <w:t xml:space="preserve">, </w:t>
      </w:r>
      <w:r w:rsidR="003139EE">
        <w:tab/>
      </w:r>
      <w:r w:rsidR="003139EE">
        <w:tab/>
      </w:r>
      <w:r w:rsidR="003139EE">
        <w:tab/>
      </w:r>
      <w:r w:rsidR="003139EE">
        <w:tab/>
      </w:r>
      <w:r w:rsidR="003139EE">
        <w:tab/>
        <w:t xml:space="preserve">      list employer)</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23"/>
        <w:gridCol w:w="3005"/>
        <w:gridCol w:w="1620"/>
        <w:gridCol w:w="2070"/>
        <w:gridCol w:w="2250"/>
      </w:tblGrid>
      <w:tr w:rsidR="0057190F" w14:paraId="59C697AB" w14:textId="77777777" w:rsidTr="002F7D01">
        <w:trPr>
          <w:trHeight w:hRule="exact" w:val="432"/>
          <w:jc w:val="center"/>
        </w:trPr>
        <w:tc>
          <w:tcPr>
            <w:tcW w:w="523" w:type="dxa"/>
            <w:vAlign w:val="center"/>
          </w:tcPr>
          <w:p w14:paraId="0D5CE4E2" w14:textId="77777777" w:rsidR="0057190F" w:rsidRPr="0057190F" w:rsidRDefault="0057190F" w:rsidP="0027089C">
            <w:pPr>
              <w:spacing w:before="120" w:after="120"/>
              <w:jc w:val="center"/>
              <w:rPr>
                <w:sz w:val="22"/>
              </w:rPr>
            </w:pPr>
            <w:r>
              <w:rPr>
                <w:sz w:val="22"/>
              </w:rPr>
              <w:t>1.</w:t>
            </w:r>
          </w:p>
        </w:tc>
        <w:tc>
          <w:tcPr>
            <w:tcW w:w="3005" w:type="dxa"/>
          </w:tcPr>
          <w:p w14:paraId="3FC563C8" w14:textId="64DEB6C1" w:rsidR="0057190F" w:rsidRDefault="0057190F" w:rsidP="0027089C">
            <w:pPr>
              <w:spacing w:after="240" w:line="360" w:lineRule="auto"/>
              <w:rPr>
                <w:sz w:val="22"/>
              </w:rPr>
            </w:pPr>
          </w:p>
        </w:tc>
        <w:tc>
          <w:tcPr>
            <w:tcW w:w="1620" w:type="dxa"/>
          </w:tcPr>
          <w:p w14:paraId="1291B38B" w14:textId="05B6B14E" w:rsidR="0057190F" w:rsidRDefault="0057190F" w:rsidP="0027089C">
            <w:pPr>
              <w:spacing w:after="240"/>
              <w:rPr>
                <w:sz w:val="22"/>
              </w:rPr>
            </w:pPr>
          </w:p>
        </w:tc>
        <w:tc>
          <w:tcPr>
            <w:tcW w:w="2070" w:type="dxa"/>
          </w:tcPr>
          <w:p w14:paraId="7AA1A4B3" w14:textId="6E3A4F67" w:rsidR="0057190F" w:rsidRDefault="0057190F" w:rsidP="0027089C">
            <w:pPr>
              <w:spacing w:after="240"/>
              <w:rPr>
                <w:sz w:val="22"/>
              </w:rPr>
            </w:pPr>
          </w:p>
        </w:tc>
        <w:tc>
          <w:tcPr>
            <w:tcW w:w="2250" w:type="dxa"/>
          </w:tcPr>
          <w:p w14:paraId="263852A0" w14:textId="56ACDE70" w:rsidR="0057190F" w:rsidRDefault="0057190F" w:rsidP="0027089C">
            <w:pPr>
              <w:spacing w:after="240"/>
              <w:rPr>
                <w:sz w:val="22"/>
              </w:rPr>
            </w:pPr>
          </w:p>
        </w:tc>
      </w:tr>
      <w:tr w:rsidR="0057190F" w14:paraId="5317F843" w14:textId="77777777" w:rsidTr="002F7D01">
        <w:trPr>
          <w:trHeight w:hRule="exact" w:val="432"/>
          <w:jc w:val="center"/>
        </w:trPr>
        <w:tc>
          <w:tcPr>
            <w:tcW w:w="523" w:type="dxa"/>
            <w:vAlign w:val="center"/>
          </w:tcPr>
          <w:p w14:paraId="32B56944" w14:textId="77777777" w:rsidR="0057190F" w:rsidRPr="0057190F" w:rsidRDefault="0057190F" w:rsidP="0027089C">
            <w:pPr>
              <w:spacing w:before="120" w:after="120"/>
              <w:jc w:val="center"/>
              <w:rPr>
                <w:sz w:val="22"/>
              </w:rPr>
            </w:pPr>
            <w:r>
              <w:rPr>
                <w:sz w:val="22"/>
              </w:rPr>
              <w:t>2.</w:t>
            </w:r>
          </w:p>
        </w:tc>
        <w:tc>
          <w:tcPr>
            <w:tcW w:w="3005" w:type="dxa"/>
          </w:tcPr>
          <w:p w14:paraId="74942FFD" w14:textId="77777777" w:rsidR="0057190F" w:rsidRDefault="0057190F" w:rsidP="0027089C">
            <w:pPr>
              <w:spacing w:after="240"/>
              <w:rPr>
                <w:sz w:val="22"/>
              </w:rPr>
            </w:pPr>
          </w:p>
        </w:tc>
        <w:tc>
          <w:tcPr>
            <w:tcW w:w="1620" w:type="dxa"/>
          </w:tcPr>
          <w:p w14:paraId="7401F864" w14:textId="77777777" w:rsidR="0057190F" w:rsidRDefault="0057190F" w:rsidP="0027089C">
            <w:pPr>
              <w:spacing w:after="240"/>
              <w:rPr>
                <w:sz w:val="22"/>
              </w:rPr>
            </w:pPr>
          </w:p>
        </w:tc>
        <w:tc>
          <w:tcPr>
            <w:tcW w:w="2070" w:type="dxa"/>
          </w:tcPr>
          <w:p w14:paraId="0AA2FB5C" w14:textId="77777777" w:rsidR="0057190F" w:rsidRDefault="0057190F" w:rsidP="0027089C">
            <w:pPr>
              <w:spacing w:after="240"/>
              <w:rPr>
                <w:sz w:val="22"/>
              </w:rPr>
            </w:pPr>
          </w:p>
        </w:tc>
        <w:tc>
          <w:tcPr>
            <w:tcW w:w="2250" w:type="dxa"/>
          </w:tcPr>
          <w:p w14:paraId="2991A29C" w14:textId="77777777" w:rsidR="0057190F" w:rsidRDefault="0057190F" w:rsidP="0027089C">
            <w:pPr>
              <w:spacing w:after="240"/>
              <w:rPr>
                <w:sz w:val="22"/>
              </w:rPr>
            </w:pPr>
          </w:p>
        </w:tc>
      </w:tr>
      <w:tr w:rsidR="0057190F" w14:paraId="245D3EA0" w14:textId="77777777" w:rsidTr="002F7D01">
        <w:trPr>
          <w:trHeight w:hRule="exact" w:val="432"/>
          <w:jc w:val="center"/>
        </w:trPr>
        <w:tc>
          <w:tcPr>
            <w:tcW w:w="523" w:type="dxa"/>
            <w:vAlign w:val="center"/>
          </w:tcPr>
          <w:p w14:paraId="599C0804" w14:textId="77777777" w:rsidR="0057190F" w:rsidRPr="0057190F" w:rsidRDefault="0057190F" w:rsidP="0027089C">
            <w:pPr>
              <w:spacing w:before="120" w:after="120"/>
              <w:jc w:val="center"/>
              <w:rPr>
                <w:sz w:val="22"/>
              </w:rPr>
            </w:pPr>
            <w:r>
              <w:rPr>
                <w:sz w:val="22"/>
              </w:rPr>
              <w:t>3.</w:t>
            </w:r>
          </w:p>
        </w:tc>
        <w:tc>
          <w:tcPr>
            <w:tcW w:w="3005" w:type="dxa"/>
          </w:tcPr>
          <w:p w14:paraId="51EC6DF3" w14:textId="77777777" w:rsidR="0057190F" w:rsidRDefault="0057190F" w:rsidP="0027089C">
            <w:pPr>
              <w:spacing w:after="240"/>
              <w:rPr>
                <w:sz w:val="22"/>
              </w:rPr>
            </w:pPr>
          </w:p>
        </w:tc>
        <w:tc>
          <w:tcPr>
            <w:tcW w:w="1620" w:type="dxa"/>
          </w:tcPr>
          <w:p w14:paraId="7642DDB6" w14:textId="77777777" w:rsidR="0057190F" w:rsidRDefault="0057190F" w:rsidP="0027089C">
            <w:pPr>
              <w:spacing w:after="240"/>
              <w:rPr>
                <w:sz w:val="22"/>
              </w:rPr>
            </w:pPr>
          </w:p>
        </w:tc>
        <w:tc>
          <w:tcPr>
            <w:tcW w:w="2070" w:type="dxa"/>
          </w:tcPr>
          <w:p w14:paraId="7E409888" w14:textId="77777777" w:rsidR="0057190F" w:rsidRDefault="0057190F" w:rsidP="0027089C">
            <w:pPr>
              <w:spacing w:after="240"/>
              <w:rPr>
                <w:sz w:val="22"/>
              </w:rPr>
            </w:pPr>
          </w:p>
        </w:tc>
        <w:tc>
          <w:tcPr>
            <w:tcW w:w="2250" w:type="dxa"/>
          </w:tcPr>
          <w:p w14:paraId="0F289EB5" w14:textId="77777777" w:rsidR="0057190F" w:rsidRDefault="0057190F" w:rsidP="0027089C">
            <w:pPr>
              <w:spacing w:after="240"/>
              <w:rPr>
                <w:sz w:val="22"/>
              </w:rPr>
            </w:pPr>
          </w:p>
        </w:tc>
      </w:tr>
      <w:tr w:rsidR="0057190F" w14:paraId="54EA9A47" w14:textId="77777777" w:rsidTr="002F7D01">
        <w:trPr>
          <w:trHeight w:hRule="exact" w:val="432"/>
          <w:jc w:val="center"/>
        </w:trPr>
        <w:tc>
          <w:tcPr>
            <w:tcW w:w="523" w:type="dxa"/>
            <w:vAlign w:val="center"/>
          </w:tcPr>
          <w:p w14:paraId="283854CC" w14:textId="77777777" w:rsidR="0057190F" w:rsidRPr="0057190F" w:rsidRDefault="0057190F" w:rsidP="0027089C">
            <w:pPr>
              <w:spacing w:before="120" w:after="120"/>
              <w:jc w:val="center"/>
              <w:rPr>
                <w:sz w:val="22"/>
              </w:rPr>
            </w:pPr>
            <w:r>
              <w:rPr>
                <w:sz w:val="22"/>
              </w:rPr>
              <w:t>4.</w:t>
            </w:r>
          </w:p>
        </w:tc>
        <w:tc>
          <w:tcPr>
            <w:tcW w:w="3005" w:type="dxa"/>
          </w:tcPr>
          <w:p w14:paraId="1419D354" w14:textId="77777777" w:rsidR="0057190F" w:rsidRDefault="0057190F" w:rsidP="0027089C">
            <w:pPr>
              <w:spacing w:after="240"/>
              <w:rPr>
                <w:sz w:val="22"/>
              </w:rPr>
            </w:pPr>
          </w:p>
        </w:tc>
        <w:tc>
          <w:tcPr>
            <w:tcW w:w="1620" w:type="dxa"/>
          </w:tcPr>
          <w:p w14:paraId="3DCD005A" w14:textId="77777777" w:rsidR="0057190F" w:rsidRDefault="0057190F" w:rsidP="0027089C">
            <w:pPr>
              <w:spacing w:after="240"/>
              <w:rPr>
                <w:sz w:val="22"/>
              </w:rPr>
            </w:pPr>
          </w:p>
        </w:tc>
        <w:tc>
          <w:tcPr>
            <w:tcW w:w="2070" w:type="dxa"/>
          </w:tcPr>
          <w:p w14:paraId="7C93576E" w14:textId="77777777" w:rsidR="0057190F" w:rsidRDefault="0057190F" w:rsidP="0027089C">
            <w:pPr>
              <w:spacing w:after="240"/>
              <w:rPr>
                <w:sz w:val="22"/>
              </w:rPr>
            </w:pPr>
          </w:p>
        </w:tc>
        <w:tc>
          <w:tcPr>
            <w:tcW w:w="2250" w:type="dxa"/>
          </w:tcPr>
          <w:p w14:paraId="3B8E15E4" w14:textId="77777777" w:rsidR="0057190F" w:rsidRDefault="0057190F" w:rsidP="0027089C">
            <w:pPr>
              <w:spacing w:after="240"/>
              <w:rPr>
                <w:sz w:val="22"/>
              </w:rPr>
            </w:pPr>
          </w:p>
        </w:tc>
      </w:tr>
      <w:tr w:rsidR="0057190F" w14:paraId="5EDFEE69" w14:textId="77777777" w:rsidTr="002F7D01">
        <w:trPr>
          <w:trHeight w:hRule="exact" w:val="432"/>
          <w:jc w:val="center"/>
        </w:trPr>
        <w:tc>
          <w:tcPr>
            <w:tcW w:w="523" w:type="dxa"/>
            <w:vAlign w:val="center"/>
          </w:tcPr>
          <w:p w14:paraId="472D7673" w14:textId="77777777" w:rsidR="0057190F" w:rsidRPr="0057190F" w:rsidRDefault="0057190F" w:rsidP="0027089C">
            <w:pPr>
              <w:spacing w:before="120" w:after="120"/>
              <w:jc w:val="center"/>
              <w:rPr>
                <w:sz w:val="22"/>
              </w:rPr>
            </w:pPr>
            <w:r>
              <w:rPr>
                <w:sz w:val="22"/>
              </w:rPr>
              <w:t>5.</w:t>
            </w:r>
          </w:p>
        </w:tc>
        <w:tc>
          <w:tcPr>
            <w:tcW w:w="3005" w:type="dxa"/>
          </w:tcPr>
          <w:p w14:paraId="3625FFC1" w14:textId="77777777" w:rsidR="0057190F" w:rsidRDefault="0057190F" w:rsidP="0027089C">
            <w:pPr>
              <w:spacing w:after="240"/>
              <w:rPr>
                <w:sz w:val="22"/>
              </w:rPr>
            </w:pPr>
          </w:p>
        </w:tc>
        <w:tc>
          <w:tcPr>
            <w:tcW w:w="1620" w:type="dxa"/>
          </w:tcPr>
          <w:p w14:paraId="6AD1711E" w14:textId="77777777" w:rsidR="0057190F" w:rsidRDefault="0057190F" w:rsidP="0027089C">
            <w:pPr>
              <w:spacing w:after="240"/>
              <w:rPr>
                <w:sz w:val="22"/>
              </w:rPr>
            </w:pPr>
          </w:p>
        </w:tc>
        <w:tc>
          <w:tcPr>
            <w:tcW w:w="2070" w:type="dxa"/>
          </w:tcPr>
          <w:p w14:paraId="7FED7C36" w14:textId="77777777" w:rsidR="0057190F" w:rsidRDefault="0057190F" w:rsidP="0027089C">
            <w:pPr>
              <w:spacing w:after="240"/>
              <w:rPr>
                <w:sz w:val="22"/>
              </w:rPr>
            </w:pPr>
          </w:p>
        </w:tc>
        <w:tc>
          <w:tcPr>
            <w:tcW w:w="2250" w:type="dxa"/>
          </w:tcPr>
          <w:p w14:paraId="54C32E9C" w14:textId="77777777" w:rsidR="0057190F" w:rsidRDefault="0057190F" w:rsidP="0027089C">
            <w:pPr>
              <w:spacing w:after="240"/>
              <w:rPr>
                <w:sz w:val="22"/>
              </w:rPr>
            </w:pPr>
          </w:p>
        </w:tc>
      </w:tr>
    </w:tbl>
    <w:p w14:paraId="1EF0DA3A" w14:textId="22DE74C3" w:rsidR="00BE7882" w:rsidRDefault="007618C4">
      <w:pPr>
        <w:tabs>
          <w:tab w:val="right" w:pos="10080"/>
        </w:tabs>
        <w:spacing w:line="360" w:lineRule="auto"/>
        <w:rPr>
          <w:i/>
          <w:sz w:val="20"/>
        </w:rPr>
      </w:pPr>
      <w:r>
        <w:rPr>
          <w:b/>
        </w:rPr>
        <w:t xml:space="preserve">* </w:t>
      </w:r>
      <w:r w:rsidRPr="007618C4">
        <w:rPr>
          <w:i/>
          <w:sz w:val="20"/>
        </w:rPr>
        <w:t>non-UML email address</w:t>
      </w:r>
      <w:r w:rsidRPr="007618C4">
        <w:rPr>
          <w:b/>
          <w:i/>
          <w:sz w:val="20"/>
        </w:rPr>
        <w:t xml:space="preserve"> </w:t>
      </w:r>
      <w:r w:rsidRPr="007618C4">
        <w:rPr>
          <w:i/>
          <w:sz w:val="20"/>
        </w:rPr>
        <w:t>preferred for students &amp; postdoctoral fellows</w:t>
      </w:r>
    </w:p>
    <w:p w14:paraId="4B320F1E" w14:textId="77777777" w:rsidR="00BE7882" w:rsidRPr="00BE7882" w:rsidRDefault="00BE7882">
      <w:pPr>
        <w:tabs>
          <w:tab w:val="right" w:pos="10080"/>
        </w:tabs>
        <w:spacing w:line="360" w:lineRule="auto"/>
        <w:rPr>
          <w:i/>
          <w:sz w:val="20"/>
        </w:rPr>
      </w:pPr>
    </w:p>
    <w:p w14:paraId="194285CB" w14:textId="1798CC9C" w:rsidR="0057190F" w:rsidRPr="00191D02" w:rsidRDefault="001F45D7"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Pr>
          <w:szCs w:val="24"/>
        </w:rPr>
        <w:t>Please provide a brief description of the i</w:t>
      </w:r>
      <w:r w:rsidR="008E64C1" w:rsidRPr="00191D02">
        <w:rPr>
          <w:szCs w:val="24"/>
        </w:rPr>
        <w:t>nvention</w:t>
      </w:r>
      <w:r>
        <w:rPr>
          <w:szCs w:val="24"/>
        </w:rPr>
        <w:t>.</w:t>
      </w:r>
      <w:r w:rsidR="00662D46">
        <w:rPr>
          <w:szCs w:val="24"/>
        </w:rPr>
        <w:t xml:space="preserve"> Describe what </w:t>
      </w:r>
      <w:r w:rsidR="00662D46" w:rsidRPr="00662D46">
        <w:rPr>
          <w:b/>
          <w:i/>
          <w:szCs w:val="24"/>
        </w:rPr>
        <w:t>problem</w:t>
      </w:r>
      <w:r w:rsidR="00662D46">
        <w:rPr>
          <w:szCs w:val="24"/>
        </w:rPr>
        <w:t xml:space="preserve"> the invention overcomes and how it does so.</w:t>
      </w:r>
    </w:p>
    <w:p w14:paraId="2813807C" w14:textId="084B1384"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0F34D052"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782880E6"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44E5F0B7"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44506B61"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5C344C57"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5D619938"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043FDD9A"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212511C6"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26278E95"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56959FB4"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451C915C" w14:textId="77777777" w:rsidR="0006276A" w:rsidRDefault="0006276A"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0C4C4095" w14:textId="77777777" w:rsidR="002F7D01" w:rsidRDefault="002F7D01"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 w:val="22"/>
        </w:rPr>
      </w:pPr>
    </w:p>
    <w:p w14:paraId="645643DB" w14:textId="59C703E0" w:rsidR="00D647E5" w:rsidRDefault="00EF735F"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Pr>
          <w:szCs w:val="24"/>
        </w:rPr>
        <w:t xml:space="preserve">If you have </w:t>
      </w:r>
      <w:r w:rsidR="00D647E5">
        <w:rPr>
          <w:szCs w:val="24"/>
        </w:rPr>
        <w:t xml:space="preserve">a </w:t>
      </w:r>
      <w:r>
        <w:rPr>
          <w:szCs w:val="24"/>
        </w:rPr>
        <w:t>manuscript</w:t>
      </w:r>
      <w:r w:rsidR="00662D46">
        <w:rPr>
          <w:szCs w:val="24"/>
        </w:rPr>
        <w:t>, data</w:t>
      </w:r>
      <w:r>
        <w:rPr>
          <w:szCs w:val="24"/>
        </w:rPr>
        <w:t xml:space="preserve"> or</w:t>
      </w:r>
      <w:r w:rsidR="001F45D7">
        <w:rPr>
          <w:szCs w:val="24"/>
        </w:rPr>
        <w:t xml:space="preserve"> other document</w:t>
      </w:r>
      <w:r w:rsidR="00662D46">
        <w:rPr>
          <w:szCs w:val="24"/>
        </w:rPr>
        <w:t>s</w:t>
      </w:r>
      <w:r w:rsidR="00D647E5">
        <w:rPr>
          <w:szCs w:val="24"/>
        </w:rPr>
        <w:t xml:space="preserve"> that </w:t>
      </w:r>
      <w:r>
        <w:rPr>
          <w:szCs w:val="24"/>
        </w:rPr>
        <w:t xml:space="preserve">describe the invention in more </w:t>
      </w:r>
      <w:r w:rsidR="00D647E5">
        <w:rPr>
          <w:szCs w:val="24"/>
        </w:rPr>
        <w:t>detail</w:t>
      </w:r>
      <w:r w:rsidR="00662D46">
        <w:rPr>
          <w:szCs w:val="24"/>
        </w:rPr>
        <w:t>, please attach it</w:t>
      </w:r>
      <w:r w:rsidR="000260C5">
        <w:rPr>
          <w:szCs w:val="24"/>
        </w:rPr>
        <w:t xml:space="preserve"> to the form</w:t>
      </w:r>
      <w:r w:rsidR="001C61C7">
        <w:rPr>
          <w:szCs w:val="24"/>
        </w:rPr>
        <w:t xml:space="preserve">. </w:t>
      </w:r>
      <w:r w:rsidR="005F4191">
        <w:rPr>
          <w:szCs w:val="24"/>
        </w:rPr>
        <w:t xml:space="preserve"> </w:t>
      </w:r>
    </w:p>
    <w:p w14:paraId="5C761D72" w14:textId="77777777" w:rsidR="002F7D01" w:rsidRDefault="002F7D01" w:rsidP="002F7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right="540"/>
        <w:rPr>
          <w:szCs w:val="24"/>
        </w:rPr>
      </w:pPr>
    </w:p>
    <w:p w14:paraId="3A54860A" w14:textId="1DA7675E"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3A35481B" w14:textId="77777777" w:rsidR="00BB573F" w:rsidRDefault="00BB573F"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57A70F7D" w14:textId="77777777" w:rsidR="00D647E5" w:rsidRDefault="00D647E5" w:rsidP="00FA19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40E75A54" w14:textId="77777777" w:rsidR="000260C5" w:rsidRDefault="000260C5" w:rsidP="000260C5">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 xml:space="preserve">Have you presented or published the invention, or the research that led to it?  </w:t>
      </w:r>
    </w:p>
    <w:p w14:paraId="06812FFF" w14:textId="77777777" w:rsidR="000260C5" w:rsidRDefault="000260C5"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251AF732" w14:textId="037A2E44" w:rsidR="000260C5" w:rsidRDefault="000260C5"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14D9683" w14:textId="77777777" w:rsidR="00564742" w:rsidRDefault="00564742"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46CC0448" w14:textId="77777777" w:rsidR="000260C5" w:rsidRDefault="000260C5"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1BCD1527" w14:textId="77777777" w:rsidR="000260C5" w:rsidRDefault="000260C5" w:rsidP="000260C5">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 xml:space="preserve">Do you have any plans to present or publish in the </w:t>
      </w:r>
      <w:r w:rsidRPr="000260C5">
        <w:rPr>
          <w:b/>
        </w:rPr>
        <w:t>next 60 days</w:t>
      </w:r>
      <w:r>
        <w:t>?  If so, when?</w:t>
      </w:r>
    </w:p>
    <w:p w14:paraId="1860EF3F" w14:textId="77777777" w:rsidR="000260C5" w:rsidRDefault="000260C5"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p>
    <w:p w14:paraId="25B1283A" w14:textId="0931D663" w:rsidR="000260C5" w:rsidRDefault="000260C5"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57FA4006" w14:textId="1893CEB9" w:rsidR="00AE3B91" w:rsidRDefault="00AE3B91"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796E4C59" w14:textId="77777777" w:rsidR="00564742" w:rsidRDefault="00564742"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D291E6D" w14:textId="77777777" w:rsidR="00AE3B91" w:rsidRDefault="00AE3B91"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3F0A10CB" w14:textId="3657C389" w:rsidR="00FA1949" w:rsidRDefault="00FA1949"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sidRPr="00191D02">
        <w:rPr>
          <w:szCs w:val="24"/>
        </w:rPr>
        <w:t xml:space="preserve">How does </w:t>
      </w:r>
      <w:r w:rsidR="00191D02" w:rsidRPr="00191D02">
        <w:rPr>
          <w:szCs w:val="24"/>
        </w:rPr>
        <w:t>the i</w:t>
      </w:r>
      <w:r w:rsidRPr="00191D02">
        <w:rPr>
          <w:szCs w:val="24"/>
        </w:rPr>
        <w:t xml:space="preserve">nvention </w:t>
      </w:r>
      <w:r w:rsidR="00191D02" w:rsidRPr="00191D02">
        <w:rPr>
          <w:szCs w:val="24"/>
        </w:rPr>
        <w:t>i</w:t>
      </w:r>
      <w:r w:rsidR="00337A57" w:rsidRPr="00191D02">
        <w:rPr>
          <w:szCs w:val="24"/>
        </w:rPr>
        <w:t xml:space="preserve">mprove </w:t>
      </w:r>
      <w:r w:rsidR="00191D02" w:rsidRPr="00191D02">
        <w:rPr>
          <w:szCs w:val="24"/>
        </w:rPr>
        <w:t>u</w:t>
      </w:r>
      <w:r w:rsidR="00337A57" w:rsidRPr="00191D02">
        <w:rPr>
          <w:szCs w:val="24"/>
        </w:rPr>
        <w:t xml:space="preserve">pon </w:t>
      </w:r>
      <w:r w:rsidR="00191D02" w:rsidRPr="00191D02">
        <w:rPr>
          <w:szCs w:val="24"/>
        </w:rPr>
        <w:t>w</w:t>
      </w:r>
      <w:r w:rsidR="00337A57" w:rsidRPr="00191D02">
        <w:rPr>
          <w:szCs w:val="24"/>
        </w:rPr>
        <w:t xml:space="preserve">hat </w:t>
      </w:r>
      <w:r w:rsidR="00191D02" w:rsidRPr="00191D02">
        <w:rPr>
          <w:szCs w:val="24"/>
        </w:rPr>
        <w:t>w</w:t>
      </w:r>
      <w:r w:rsidR="00337A57" w:rsidRPr="00191D02">
        <w:rPr>
          <w:szCs w:val="24"/>
        </w:rPr>
        <w:t xml:space="preserve">as </w:t>
      </w:r>
      <w:r w:rsidR="00191D02" w:rsidRPr="00191D02">
        <w:rPr>
          <w:szCs w:val="24"/>
        </w:rPr>
        <w:t>p</w:t>
      </w:r>
      <w:r w:rsidR="00337A57" w:rsidRPr="00191D02">
        <w:rPr>
          <w:szCs w:val="24"/>
        </w:rPr>
        <w:t xml:space="preserve">reviously </w:t>
      </w:r>
      <w:r w:rsidR="00191D02" w:rsidRPr="00191D02">
        <w:rPr>
          <w:szCs w:val="24"/>
        </w:rPr>
        <w:t>k</w:t>
      </w:r>
      <w:r w:rsidRPr="00191D02">
        <w:rPr>
          <w:szCs w:val="24"/>
        </w:rPr>
        <w:t>nown</w:t>
      </w:r>
      <w:r w:rsidR="00662D46">
        <w:rPr>
          <w:szCs w:val="24"/>
        </w:rPr>
        <w:t>, or upon existing products</w:t>
      </w:r>
      <w:r w:rsidRPr="00191D02">
        <w:rPr>
          <w:szCs w:val="24"/>
        </w:rPr>
        <w:t xml:space="preserve">? </w:t>
      </w:r>
    </w:p>
    <w:p w14:paraId="0033022F" w14:textId="77777777" w:rsidR="001163B8" w:rsidRDefault="001163B8" w:rsidP="001163B8">
      <w:pPr>
        <w:pStyle w:val="ListParagraph"/>
        <w:rPr>
          <w:szCs w:val="24"/>
        </w:rPr>
      </w:pPr>
    </w:p>
    <w:p w14:paraId="3FE76EA9" w14:textId="1773E011"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right="540"/>
        <w:rPr>
          <w:szCs w:val="24"/>
        </w:rPr>
      </w:pPr>
    </w:p>
    <w:p w14:paraId="5367B36F" w14:textId="77777777" w:rsidR="00564742" w:rsidRDefault="00564742"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right="540"/>
        <w:rPr>
          <w:szCs w:val="24"/>
        </w:rPr>
      </w:pPr>
    </w:p>
    <w:p w14:paraId="3C76C166" w14:textId="77777777" w:rsidR="00FA1949" w:rsidRPr="00191D02" w:rsidRDefault="00FA1949"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32E64AC2" w14:textId="19BE6CA8" w:rsidR="0057450B" w:rsidRDefault="0057450B"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sidRPr="00191D02">
        <w:rPr>
          <w:szCs w:val="24"/>
        </w:rPr>
        <w:t xml:space="preserve">What </w:t>
      </w:r>
      <w:r w:rsidR="00191D02" w:rsidRPr="00191D02">
        <w:rPr>
          <w:szCs w:val="24"/>
        </w:rPr>
        <w:t>p</w:t>
      </w:r>
      <w:r w:rsidRPr="00191D02">
        <w:rPr>
          <w:szCs w:val="24"/>
        </w:rPr>
        <w:t>roducts</w:t>
      </w:r>
      <w:r w:rsidR="000260C5">
        <w:rPr>
          <w:szCs w:val="24"/>
        </w:rPr>
        <w:t>,</w:t>
      </w:r>
      <w:r w:rsidRPr="00191D02">
        <w:rPr>
          <w:szCs w:val="24"/>
        </w:rPr>
        <w:t xml:space="preserve"> or </w:t>
      </w:r>
      <w:r w:rsidR="00191D02">
        <w:rPr>
          <w:szCs w:val="24"/>
        </w:rPr>
        <w:t>s</w:t>
      </w:r>
      <w:r w:rsidRPr="00191D02">
        <w:rPr>
          <w:szCs w:val="24"/>
        </w:rPr>
        <w:t>ervices</w:t>
      </w:r>
      <w:r w:rsidR="000260C5">
        <w:rPr>
          <w:szCs w:val="24"/>
        </w:rPr>
        <w:t>,</w:t>
      </w:r>
      <w:r w:rsidRPr="00191D02">
        <w:rPr>
          <w:szCs w:val="24"/>
        </w:rPr>
        <w:t xml:space="preserve"> </w:t>
      </w:r>
      <w:r w:rsidR="00191D02" w:rsidRPr="00191D02">
        <w:rPr>
          <w:szCs w:val="24"/>
        </w:rPr>
        <w:t>are made p</w:t>
      </w:r>
      <w:r w:rsidRPr="00191D02">
        <w:rPr>
          <w:szCs w:val="24"/>
        </w:rPr>
        <w:t>ossible by the</w:t>
      </w:r>
      <w:r w:rsidR="00191D02" w:rsidRPr="00191D02">
        <w:rPr>
          <w:szCs w:val="24"/>
        </w:rPr>
        <w:t xml:space="preserve"> i</w:t>
      </w:r>
      <w:r w:rsidRPr="00191D02">
        <w:rPr>
          <w:szCs w:val="24"/>
        </w:rPr>
        <w:t>nvention?</w:t>
      </w:r>
      <w:r w:rsidR="00191D02">
        <w:rPr>
          <w:szCs w:val="24"/>
        </w:rPr>
        <w:t xml:space="preserve"> </w:t>
      </w:r>
      <w:r w:rsidR="001163B8">
        <w:rPr>
          <w:szCs w:val="24"/>
        </w:rPr>
        <w:t xml:space="preserve"> </w:t>
      </w:r>
      <w:r w:rsidR="00191D02">
        <w:rPr>
          <w:szCs w:val="24"/>
        </w:rPr>
        <w:t>(W</w:t>
      </w:r>
      <w:r w:rsidR="001163B8">
        <w:rPr>
          <w:szCs w:val="24"/>
        </w:rPr>
        <w:t>e will</w:t>
      </w:r>
      <w:r w:rsidR="00191D02">
        <w:rPr>
          <w:szCs w:val="24"/>
        </w:rPr>
        <w:t xml:space="preserve"> evaluate this</w:t>
      </w:r>
      <w:r w:rsidR="001163B8">
        <w:rPr>
          <w:szCs w:val="24"/>
        </w:rPr>
        <w:t xml:space="preserve"> further</w:t>
      </w:r>
      <w:r w:rsidR="00191D02">
        <w:rPr>
          <w:szCs w:val="24"/>
        </w:rPr>
        <w:t>.)</w:t>
      </w:r>
    </w:p>
    <w:p w14:paraId="39BBB70C" w14:textId="6FBC7CC8"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6485C2D2" w14:textId="5C4E3D83"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409AC0AD" w14:textId="77777777" w:rsidR="00F86525" w:rsidRDefault="00F86525"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7A3D9828" w14:textId="77777777" w:rsidR="0057450B" w:rsidRPr="00191D02" w:rsidRDefault="0057450B"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28032D72" w14:textId="12B3C33A" w:rsidR="0057450B" w:rsidRDefault="00191D02"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sidRPr="00191D02">
        <w:rPr>
          <w:szCs w:val="24"/>
        </w:rPr>
        <w:t>Do you k</w:t>
      </w:r>
      <w:r w:rsidR="00FA1949" w:rsidRPr="00191D02">
        <w:rPr>
          <w:szCs w:val="24"/>
        </w:rPr>
        <w:t>now of any</w:t>
      </w:r>
      <w:r w:rsidRPr="00191D02">
        <w:rPr>
          <w:szCs w:val="24"/>
        </w:rPr>
        <w:t xml:space="preserve"> e</w:t>
      </w:r>
      <w:r w:rsidR="0057450B" w:rsidRPr="00191D02">
        <w:rPr>
          <w:szCs w:val="24"/>
        </w:rPr>
        <w:t xml:space="preserve">xisting </w:t>
      </w:r>
      <w:r w:rsidRPr="00191D02">
        <w:rPr>
          <w:szCs w:val="24"/>
        </w:rPr>
        <w:t>products</w:t>
      </w:r>
      <w:r w:rsidR="000260C5">
        <w:rPr>
          <w:szCs w:val="24"/>
        </w:rPr>
        <w:t>,</w:t>
      </w:r>
      <w:r w:rsidRPr="00191D02">
        <w:rPr>
          <w:szCs w:val="24"/>
        </w:rPr>
        <w:t xml:space="preserve"> or services</w:t>
      </w:r>
      <w:r w:rsidR="000260C5">
        <w:rPr>
          <w:szCs w:val="24"/>
        </w:rPr>
        <w:t>, that the</w:t>
      </w:r>
      <w:r w:rsidRPr="00191D02">
        <w:rPr>
          <w:szCs w:val="24"/>
        </w:rPr>
        <w:t xml:space="preserve"> t</w:t>
      </w:r>
      <w:r w:rsidR="00EF735F">
        <w:rPr>
          <w:szCs w:val="24"/>
        </w:rPr>
        <w:t>hese</w:t>
      </w:r>
      <w:r w:rsidRPr="00191D02">
        <w:rPr>
          <w:szCs w:val="24"/>
        </w:rPr>
        <w:t xml:space="preserve"> might compete w</w:t>
      </w:r>
      <w:r w:rsidR="00FA1949" w:rsidRPr="00191D02">
        <w:rPr>
          <w:szCs w:val="24"/>
        </w:rPr>
        <w:t>ith?</w:t>
      </w:r>
      <w:r w:rsidR="001163B8">
        <w:rPr>
          <w:szCs w:val="24"/>
        </w:rPr>
        <w:t xml:space="preserve"> </w:t>
      </w:r>
      <w:r w:rsidR="005F4191">
        <w:rPr>
          <w:szCs w:val="24"/>
        </w:rPr>
        <w:t xml:space="preserve"> (</w:t>
      </w:r>
      <w:r w:rsidR="00662D46">
        <w:rPr>
          <w:szCs w:val="24"/>
        </w:rPr>
        <w:t>W</w:t>
      </w:r>
      <w:r w:rsidR="005F4191">
        <w:rPr>
          <w:szCs w:val="24"/>
        </w:rPr>
        <w:t>e will explore this</w:t>
      </w:r>
      <w:r w:rsidR="00662D46">
        <w:rPr>
          <w:szCs w:val="24"/>
        </w:rPr>
        <w:t xml:space="preserve"> further as well</w:t>
      </w:r>
      <w:r>
        <w:rPr>
          <w:szCs w:val="24"/>
        </w:rPr>
        <w:t>.)</w:t>
      </w:r>
    </w:p>
    <w:p w14:paraId="1CF32C15" w14:textId="77777777"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37EEE7EA" w14:textId="4C5B7933"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6C456521" w14:textId="77777777" w:rsidR="00564742" w:rsidRDefault="00564742"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38DDA0A1" w14:textId="77777777" w:rsidR="00337A57" w:rsidRDefault="00337A57"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b/>
          <w:szCs w:val="24"/>
        </w:rPr>
      </w:pPr>
    </w:p>
    <w:p w14:paraId="29682006" w14:textId="5FF769C8" w:rsidR="0057450B" w:rsidRDefault="00191D02"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Pr>
          <w:szCs w:val="24"/>
        </w:rPr>
        <w:t xml:space="preserve">Please list any publications or patents </w:t>
      </w:r>
      <w:r w:rsidR="0059475D">
        <w:rPr>
          <w:szCs w:val="24"/>
        </w:rPr>
        <w:t xml:space="preserve">that </w:t>
      </w:r>
      <w:r>
        <w:rPr>
          <w:szCs w:val="24"/>
        </w:rPr>
        <w:t xml:space="preserve">you </w:t>
      </w:r>
      <w:r w:rsidR="0059475D">
        <w:rPr>
          <w:szCs w:val="24"/>
        </w:rPr>
        <w:t>are aware</w:t>
      </w:r>
      <w:r w:rsidR="009B0EB2">
        <w:rPr>
          <w:szCs w:val="24"/>
        </w:rPr>
        <w:t xml:space="preserve"> of</w:t>
      </w:r>
      <w:r w:rsidR="0059475D">
        <w:rPr>
          <w:szCs w:val="24"/>
        </w:rPr>
        <w:t>,</w:t>
      </w:r>
      <w:r w:rsidR="009B0EB2">
        <w:rPr>
          <w:szCs w:val="24"/>
        </w:rPr>
        <w:t xml:space="preserve"> that might</w:t>
      </w:r>
      <w:r>
        <w:rPr>
          <w:szCs w:val="24"/>
        </w:rPr>
        <w:t xml:space="preserve"> be relevant to this invention.  (</w:t>
      </w:r>
      <w:r w:rsidR="0059475D">
        <w:rPr>
          <w:szCs w:val="24"/>
        </w:rPr>
        <w:t>W</w:t>
      </w:r>
      <w:r>
        <w:rPr>
          <w:szCs w:val="24"/>
        </w:rPr>
        <w:t>e will d</w:t>
      </w:r>
      <w:r w:rsidR="001163B8">
        <w:rPr>
          <w:szCs w:val="24"/>
        </w:rPr>
        <w:t xml:space="preserve">o patent and literature </w:t>
      </w:r>
      <w:r>
        <w:rPr>
          <w:szCs w:val="24"/>
        </w:rPr>
        <w:t>search</w:t>
      </w:r>
      <w:r w:rsidR="001163B8">
        <w:rPr>
          <w:szCs w:val="24"/>
        </w:rPr>
        <w:t>es</w:t>
      </w:r>
      <w:r>
        <w:rPr>
          <w:szCs w:val="24"/>
        </w:rPr>
        <w:t>.)</w:t>
      </w:r>
    </w:p>
    <w:p w14:paraId="1AA1505C" w14:textId="77777777"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3994AC85" w14:textId="3D458765"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2F67F074" w14:textId="77777777" w:rsidR="00564742" w:rsidRDefault="00564742"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1D298952" w14:textId="77777777" w:rsidR="00B932E1" w:rsidRDefault="00B932E1"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5D85E1A9" w14:textId="15511613" w:rsidR="00191D02" w:rsidRDefault="00191D02"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Pr>
          <w:szCs w:val="24"/>
        </w:rPr>
        <w:t>Do you know of any companies that might be interested in this invention?  (</w:t>
      </w:r>
      <w:r w:rsidR="000260C5">
        <w:rPr>
          <w:szCs w:val="24"/>
        </w:rPr>
        <w:t>W</w:t>
      </w:r>
      <w:r w:rsidR="005F4191">
        <w:rPr>
          <w:szCs w:val="24"/>
        </w:rPr>
        <w:t>e will research this</w:t>
      </w:r>
      <w:r w:rsidR="000260C5">
        <w:rPr>
          <w:szCs w:val="24"/>
        </w:rPr>
        <w:t xml:space="preserve"> further</w:t>
      </w:r>
      <w:r>
        <w:rPr>
          <w:szCs w:val="24"/>
        </w:rPr>
        <w:t>.)</w:t>
      </w:r>
    </w:p>
    <w:p w14:paraId="742EE62F" w14:textId="77777777"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6AA1D848" w14:textId="77777777" w:rsidR="00F86525" w:rsidRDefault="00F86525"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6F71C3D2" w14:textId="77777777" w:rsidR="00191D02" w:rsidRDefault="00191D02"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7A723FC1" w14:textId="25C2DAB7" w:rsidR="001163B8" w:rsidRDefault="00191D02" w:rsidP="005F4191">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Pr>
          <w:szCs w:val="24"/>
        </w:rPr>
        <w:lastRenderedPageBreak/>
        <w:t xml:space="preserve">Do you </w:t>
      </w:r>
      <w:r w:rsidR="000260C5">
        <w:rPr>
          <w:szCs w:val="24"/>
        </w:rPr>
        <w:t>have contacts</w:t>
      </w:r>
      <w:r>
        <w:rPr>
          <w:szCs w:val="24"/>
        </w:rPr>
        <w:t xml:space="preserve"> at any of these companies? </w:t>
      </w:r>
      <w:r w:rsidR="00D647E5">
        <w:rPr>
          <w:szCs w:val="24"/>
        </w:rPr>
        <w:t xml:space="preserve"> </w:t>
      </w:r>
      <w:r w:rsidR="005F4191">
        <w:rPr>
          <w:szCs w:val="24"/>
        </w:rPr>
        <w:t>(</w:t>
      </w:r>
      <w:r w:rsidR="000260C5">
        <w:rPr>
          <w:szCs w:val="24"/>
        </w:rPr>
        <w:t>W</w:t>
      </w:r>
      <w:r w:rsidR="005F4191">
        <w:rPr>
          <w:szCs w:val="24"/>
        </w:rPr>
        <w:t xml:space="preserve">e will </w:t>
      </w:r>
      <w:r w:rsidR="000260C5">
        <w:rPr>
          <w:szCs w:val="24"/>
        </w:rPr>
        <w:t>also search for</w:t>
      </w:r>
      <w:r w:rsidR="005F4191">
        <w:rPr>
          <w:szCs w:val="24"/>
        </w:rPr>
        <w:t xml:space="preserve"> the right people.) </w:t>
      </w:r>
    </w:p>
    <w:p w14:paraId="0C04C1AF" w14:textId="418065E9"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75D27854" w14:textId="77777777" w:rsidR="00564742" w:rsidRDefault="00564742"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2D86FFB6" w14:textId="7368BA17" w:rsidR="00D647E5" w:rsidRDefault="00D647E5" w:rsidP="005719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573E59DF" w14:textId="77777777"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p>
    <w:p w14:paraId="02D2A021" w14:textId="1675648D" w:rsidR="001622FF" w:rsidRDefault="001F45D7" w:rsidP="00391C94">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 xml:space="preserve">How was </w:t>
      </w:r>
      <w:r w:rsidR="002C4922">
        <w:t>the research leading to the</w:t>
      </w:r>
      <w:r w:rsidR="00D647E5">
        <w:t xml:space="preserve"> invention </w:t>
      </w:r>
      <w:r>
        <w:t>funded?</w:t>
      </w:r>
      <w:r w:rsidR="00391C94">
        <w:t xml:space="preserve"> </w:t>
      </w:r>
      <w:r w:rsidR="008F2D33">
        <w:t xml:space="preserve"> Please provide</w:t>
      </w:r>
      <w:r w:rsidR="00F86525">
        <w:t xml:space="preserve"> the following information:</w:t>
      </w:r>
    </w:p>
    <w:p w14:paraId="090B49D2" w14:textId="0A030078" w:rsidR="001622FF" w:rsidRDefault="001622FF" w:rsidP="00391C94">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N</w:t>
      </w:r>
      <w:r w:rsidR="008F2D33">
        <w:t>ame of the funding agency</w:t>
      </w:r>
      <w:r>
        <w:t>______________________________________</w:t>
      </w:r>
      <w:r w:rsidR="00957FCE">
        <w:t>_</w:t>
      </w:r>
    </w:p>
    <w:p w14:paraId="4498217B" w14:textId="29EE6341" w:rsidR="001622FF" w:rsidRDefault="001622FF" w:rsidP="00391C94">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G</w:t>
      </w:r>
      <w:r w:rsidR="008F2D33">
        <w:t xml:space="preserve">rant </w:t>
      </w:r>
      <w:r>
        <w:t>N</w:t>
      </w:r>
      <w:r w:rsidR="008F2D33">
        <w:t>umber</w:t>
      </w:r>
      <w:r>
        <w:t>_________________________________________</w:t>
      </w:r>
      <w:r w:rsidR="00391C94">
        <w:t>_</w:t>
      </w:r>
      <w:r>
        <w:t>_______</w:t>
      </w:r>
      <w:r w:rsidR="00957FCE">
        <w:t>_</w:t>
      </w:r>
    </w:p>
    <w:p w14:paraId="39627A4C" w14:textId="08CFF8CC" w:rsidR="00AF28CA" w:rsidRDefault="00AF28CA" w:rsidP="00391C94">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Award Date___________________________________________________</w:t>
      </w:r>
    </w:p>
    <w:p w14:paraId="22B30E4A" w14:textId="21927DDC" w:rsidR="001622FF" w:rsidRDefault="001622FF" w:rsidP="00391C94">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P</w:t>
      </w:r>
      <w:r w:rsidR="00007F20">
        <w:t xml:space="preserve">roject </w:t>
      </w:r>
      <w:r>
        <w:t>N</w:t>
      </w:r>
      <w:r w:rsidR="00007F20">
        <w:t>umber</w:t>
      </w:r>
      <w:r w:rsidR="008F2D33">
        <w:t xml:space="preserve"> </w:t>
      </w:r>
      <w:r>
        <w:t>_______________________________________________</w:t>
      </w:r>
      <w:r w:rsidR="00957FCE">
        <w:t>_</w:t>
      </w:r>
    </w:p>
    <w:p w14:paraId="350A80B6" w14:textId="2BDB0742" w:rsidR="001163B8" w:rsidRDefault="001622FF" w:rsidP="00391C94">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A</w:t>
      </w:r>
      <w:r w:rsidR="008F2D33">
        <w:t xml:space="preserve">ward </w:t>
      </w:r>
      <w:r w:rsidR="00D437D3">
        <w:t>Number</w:t>
      </w:r>
      <w:r w:rsidR="008F2D33">
        <w:t xml:space="preserve"> </w:t>
      </w:r>
      <w:r>
        <w:t>_______________________________________________</w:t>
      </w:r>
      <w:r w:rsidR="00957FCE">
        <w:t>_</w:t>
      </w:r>
    </w:p>
    <w:p w14:paraId="53380E44" w14:textId="495696CA" w:rsidR="00C3761C" w:rsidRDefault="00C3761C" w:rsidP="00391C94">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Budget Number</w:t>
      </w:r>
      <w:r w:rsidR="00391C94">
        <w:t>________________________________________________</w:t>
      </w:r>
    </w:p>
    <w:p w14:paraId="5765AE99" w14:textId="319A4EBA" w:rsidR="00403B2F" w:rsidRDefault="00403B2F" w:rsidP="00403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7CB14F5" w14:textId="77777777" w:rsidR="00564742" w:rsidRDefault="00564742" w:rsidP="00403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EF22879" w14:textId="6044483A" w:rsidR="00C3761C" w:rsidRDefault="00D31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 xml:space="preserve">      1</w:t>
      </w:r>
      <w:r w:rsidR="00A81208">
        <w:t>1a</w:t>
      </w:r>
      <w:r>
        <w:t xml:space="preserve">.  </w:t>
      </w:r>
      <w:r w:rsidR="00036E3B">
        <w:t>Has there been private money used for this invention?  If so, please explain.</w:t>
      </w:r>
    </w:p>
    <w:p w14:paraId="69F1CEE9" w14:textId="7C9BB4EE" w:rsidR="00BB573F" w:rsidRDefault="00BB57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7C790B10" w14:textId="14EFB740" w:rsidR="00BB573F" w:rsidRDefault="00BB57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4B55C739" w14:textId="77777777" w:rsidR="00564742" w:rsidRDefault="005647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12C8FF92" w14:textId="77777777" w:rsidR="00A51517" w:rsidRDefault="00A515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44013771" w14:textId="259912C2" w:rsidR="001163B8" w:rsidRDefault="001F45D7" w:rsidP="008D06F5">
      <w:pPr>
        <w:pStyle w:val="ListParagraph"/>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In this research</w:t>
      </w:r>
      <w:r w:rsidR="00745E45">
        <w:t xml:space="preserve"> did you use any materials provided by another institution or company?</w:t>
      </w:r>
      <w:r w:rsidR="009B0EB2">
        <w:t xml:space="preserve">  </w:t>
      </w:r>
    </w:p>
    <w:p w14:paraId="6CC00A47" w14:textId="77777777" w:rsidR="000260C5" w:rsidRDefault="000260C5" w:rsidP="000260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p>
    <w:p w14:paraId="7DB8B4C0" w14:textId="4AAA67B6"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659978C" w14:textId="34C8BFA8" w:rsidR="00BB573F" w:rsidRDefault="00BB573F"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146D63BB" w14:textId="77777777" w:rsidR="00564742" w:rsidRDefault="00564742"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6FE81A3" w14:textId="77777777" w:rsidR="000260C5" w:rsidRDefault="000260C5" w:rsidP="000260C5">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right="540"/>
        <w:rPr>
          <w:szCs w:val="24"/>
        </w:rPr>
      </w:pPr>
      <w:r>
        <w:rPr>
          <w:szCs w:val="24"/>
        </w:rPr>
        <w:t>Are you continuing to do research on this invention?  If so, please describe briefly.</w:t>
      </w:r>
    </w:p>
    <w:p w14:paraId="31FB2DA0" w14:textId="361794F3"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41BA05DE" w14:textId="4397AC4A" w:rsidR="00BB573F" w:rsidRDefault="00BB573F"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2CB964EE" w14:textId="77777777" w:rsidR="00564742" w:rsidRDefault="00564742"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C1220FB" w14:textId="77777777" w:rsidR="00745E45" w:rsidRDefault="00745E45" w:rsidP="00745E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p>
    <w:p w14:paraId="2E87E619" w14:textId="6A7E3B7B" w:rsidR="009B0EB2" w:rsidRDefault="001F45D7"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 xml:space="preserve">Who </w:t>
      </w:r>
      <w:r w:rsidR="00745E45">
        <w:t>should be our primary point of contact</w:t>
      </w:r>
      <w:r w:rsidR="000260C5">
        <w:t xml:space="preserve"> for this invention</w:t>
      </w:r>
      <w:r w:rsidR="00745E45">
        <w:t>?</w:t>
      </w:r>
    </w:p>
    <w:p w14:paraId="07BCD5E0" w14:textId="5610B702"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5A49B173" w14:textId="506EF93E"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4C5C9923" w14:textId="77777777"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6F77A881" w14:textId="2AC7F624" w:rsidR="003C0654" w:rsidRDefault="003C0654" w:rsidP="007100D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t xml:space="preserve">Is this invention includes/related or </w:t>
      </w:r>
      <w:bookmarkStart w:id="0" w:name="_GoBack"/>
      <w:bookmarkEnd w:id="0"/>
      <w:r>
        <w:t>a part of Software?</w:t>
      </w:r>
    </w:p>
    <w:p w14:paraId="7BC6C2BE" w14:textId="732654A3"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p>
    <w:p w14:paraId="2089DEB0" w14:textId="1960365B"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r>
        <w:t>Yes_____</w:t>
      </w:r>
    </w:p>
    <w:p w14:paraId="1B11FEE1" w14:textId="53774B34"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r>
        <w:t>No______</w:t>
      </w:r>
    </w:p>
    <w:p w14:paraId="228CF617" w14:textId="41A49E4B"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p>
    <w:p w14:paraId="63598AF2" w14:textId="4F9AD5E2" w:rsidR="003C0654" w:rsidRDefault="003C0654" w:rsidP="003C0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720"/>
      </w:pPr>
      <w:r>
        <w:t xml:space="preserve">If yes, please fill out the Software Disclosure Form. You can find that form on OTC webpage. </w:t>
      </w:r>
      <w:hyperlink r:id="rId12" w:history="1">
        <w:r w:rsidRPr="00001544">
          <w:rPr>
            <w:rStyle w:val="Hyperlink"/>
          </w:rPr>
          <w:t>https://www.uml.edu/research/otc/faculty-resources/forms.aspx</w:t>
        </w:r>
      </w:hyperlink>
      <w:r>
        <w:t xml:space="preserve"> </w:t>
      </w:r>
    </w:p>
    <w:p w14:paraId="2E93074D" w14:textId="187FFC74" w:rsidR="00EF735F" w:rsidRDefault="00EF735F" w:rsidP="00EF7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0104A9B6" w14:textId="5F61D454" w:rsidR="00BB573F" w:rsidRDefault="00BB573F" w:rsidP="00EF7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471B7A80" w14:textId="77777777" w:rsidR="00564742" w:rsidRDefault="00564742" w:rsidP="00EF7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598BF3FB" w14:textId="77777777" w:rsidR="00EF735F" w:rsidRDefault="00EF735F" w:rsidP="00EF7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6A2D28A4" w14:textId="77777777" w:rsidR="00EF735F" w:rsidRDefault="00EF735F" w:rsidP="00EF735F">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r>
        <w:lastRenderedPageBreak/>
        <w:t xml:space="preserve"> Is there anything else you think we should know?</w:t>
      </w:r>
    </w:p>
    <w:p w14:paraId="617D03A7" w14:textId="77777777" w:rsidR="00EF735F" w:rsidRDefault="00EF735F" w:rsidP="00EF7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140202F9" w14:textId="2AEF6E1B" w:rsidR="001163B8" w:rsidRDefault="001163B8"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3E5FC41F" w14:textId="77777777" w:rsidR="00BB573F" w:rsidRDefault="00BB573F" w:rsidP="001163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pPr>
    </w:p>
    <w:p w14:paraId="1B2E2538" w14:textId="77777777" w:rsidR="009B0EB2" w:rsidRDefault="009B0EB2" w:rsidP="009B0EB2">
      <w:pPr>
        <w:pStyle w:val="ListParagraph"/>
      </w:pPr>
    </w:p>
    <w:p w14:paraId="54569029" w14:textId="6AB68ECC" w:rsidR="009C571B" w:rsidRDefault="007100D2" w:rsidP="00EF735F">
      <w:pPr>
        <w:keepNext/>
        <w:keepLines/>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266"/>
        <w:rPr>
          <w:rFonts w:ascii="Times New Roman" w:hAnsi="Times New Roman"/>
        </w:rPr>
      </w:pPr>
      <w:r>
        <w:rPr>
          <w:rFonts w:ascii="Times New Roman" w:hAnsi="Times New Roman"/>
        </w:rPr>
        <w:t>Please</w:t>
      </w:r>
      <w:r w:rsidR="00EF735F">
        <w:rPr>
          <w:rFonts w:ascii="Times New Roman" w:hAnsi="Times New Roman"/>
        </w:rPr>
        <w:t xml:space="preserve"> sign below</w:t>
      </w:r>
      <w:r w:rsidR="00BD4C44">
        <w:rPr>
          <w:rFonts w:ascii="Times New Roman" w:hAnsi="Times New Roman"/>
        </w:rPr>
        <w:t xml:space="preserve"> with your authentic, handwriting</w:t>
      </w:r>
      <w:r w:rsidR="00EF735F">
        <w:rPr>
          <w:rFonts w:ascii="Times New Roman" w:hAnsi="Times New Roman"/>
        </w:rPr>
        <w:t xml:space="preserve"> to indicate (i) y</w:t>
      </w:r>
      <w:r w:rsidR="001F45D7">
        <w:rPr>
          <w:rFonts w:ascii="Times New Roman" w:hAnsi="Times New Roman"/>
        </w:rPr>
        <w:t xml:space="preserve">ou </w:t>
      </w:r>
      <w:r w:rsidR="00EF735F">
        <w:rPr>
          <w:rFonts w:ascii="Times New Roman" w:hAnsi="Times New Roman"/>
        </w:rPr>
        <w:t>are the original inventors, (ii)</w:t>
      </w:r>
      <w:r w:rsidR="009C571B" w:rsidRPr="00EF735F">
        <w:rPr>
          <w:rFonts w:ascii="Times New Roman" w:hAnsi="Times New Roman"/>
        </w:rPr>
        <w:t xml:space="preserve"> </w:t>
      </w:r>
      <w:r w:rsidR="00EF735F">
        <w:rPr>
          <w:rFonts w:ascii="Times New Roman" w:hAnsi="Times New Roman"/>
        </w:rPr>
        <w:t>y</w:t>
      </w:r>
      <w:r w:rsidR="00A360A3" w:rsidRPr="00EF735F">
        <w:rPr>
          <w:rFonts w:ascii="Times New Roman" w:hAnsi="Times New Roman"/>
        </w:rPr>
        <w:t xml:space="preserve">ou </w:t>
      </w:r>
      <w:r w:rsidR="0054302A" w:rsidRPr="00EF735F">
        <w:rPr>
          <w:rFonts w:ascii="Times New Roman" w:hAnsi="Times New Roman"/>
        </w:rPr>
        <w:t xml:space="preserve">will </w:t>
      </w:r>
      <w:r w:rsidR="00EF735F" w:rsidRPr="00EF735F">
        <w:rPr>
          <w:rFonts w:ascii="Times New Roman" w:hAnsi="Times New Roman"/>
        </w:rPr>
        <w:t xml:space="preserve">help </w:t>
      </w:r>
      <w:r w:rsidR="004303B9">
        <w:rPr>
          <w:rFonts w:ascii="Times New Roman" w:hAnsi="Times New Roman"/>
        </w:rPr>
        <w:t>the Office</w:t>
      </w:r>
      <w:r w:rsidR="004303B9" w:rsidRPr="00EF735F">
        <w:rPr>
          <w:rFonts w:ascii="Times New Roman" w:hAnsi="Times New Roman"/>
        </w:rPr>
        <w:t xml:space="preserve"> </w:t>
      </w:r>
      <w:r w:rsidR="00EF735F" w:rsidRPr="00EF735F">
        <w:rPr>
          <w:rFonts w:ascii="Times New Roman" w:hAnsi="Times New Roman"/>
        </w:rPr>
        <w:t xml:space="preserve">in </w:t>
      </w:r>
      <w:r w:rsidR="001F45D7">
        <w:rPr>
          <w:rFonts w:ascii="Times New Roman" w:hAnsi="Times New Roman"/>
        </w:rPr>
        <w:t>the patenting process</w:t>
      </w:r>
      <w:r w:rsidR="00EF735F">
        <w:rPr>
          <w:rFonts w:ascii="Times New Roman" w:hAnsi="Times New Roman"/>
        </w:rPr>
        <w:t xml:space="preserve">, and (iii) </w:t>
      </w:r>
      <w:r w:rsidR="00EF735F" w:rsidRPr="00EF735F">
        <w:rPr>
          <w:rFonts w:ascii="Times New Roman" w:hAnsi="Times New Roman"/>
        </w:rPr>
        <w:t>you will</w:t>
      </w:r>
      <w:r w:rsidR="00A360A3" w:rsidRPr="00EF735F">
        <w:rPr>
          <w:rFonts w:ascii="Times New Roman" w:hAnsi="Times New Roman"/>
        </w:rPr>
        <w:t xml:space="preserve"> sign </w:t>
      </w:r>
      <w:r w:rsidR="004303B9">
        <w:rPr>
          <w:rFonts w:ascii="Times New Roman" w:hAnsi="Times New Roman"/>
        </w:rPr>
        <w:t xml:space="preserve">all </w:t>
      </w:r>
      <w:r w:rsidR="001F45D7">
        <w:rPr>
          <w:rFonts w:ascii="Times New Roman" w:hAnsi="Times New Roman"/>
        </w:rPr>
        <w:t xml:space="preserve">documents that require your </w:t>
      </w:r>
      <w:r w:rsidRPr="00EF735F">
        <w:rPr>
          <w:rFonts w:ascii="Times New Roman" w:hAnsi="Times New Roman"/>
        </w:rPr>
        <w:t>signatures</w:t>
      </w:r>
      <w:r w:rsidR="009C571B" w:rsidRPr="00EF735F">
        <w:rPr>
          <w:rFonts w:ascii="Times New Roman" w:hAnsi="Times New Roman"/>
        </w:rPr>
        <w:t>.</w:t>
      </w:r>
    </w:p>
    <w:p w14:paraId="1E70E874" w14:textId="77777777" w:rsidR="007A351F" w:rsidRDefault="007A351F" w:rsidP="007A351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266"/>
        <w:rPr>
          <w:rFonts w:ascii="Times New Roman" w:hAnsi="Times New Roman"/>
        </w:rPr>
      </w:pPr>
    </w:p>
    <w:p w14:paraId="7E306A43" w14:textId="02AA9F07" w:rsidR="007A351F" w:rsidRPr="00EF735F" w:rsidRDefault="007A351F" w:rsidP="00836A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266"/>
        <w:rPr>
          <w:rFonts w:ascii="Times New Roman" w:hAnsi="Times New Roman"/>
        </w:rPr>
      </w:pPr>
      <w:r w:rsidRPr="00836A1E">
        <w:rPr>
          <w:rFonts w:ascii="Times New Roman" w:hAnsi="Times New Roman"/>
          <w:i/>
          <w:u w:val="single"/>
        </w:rPr>
        <w:t>Signature(s) of Investigator(s)</w:t>
      </w:r>
      <w:r w:rsidR="00836A1E">
        <w:rPr>
          <w:rFonts w:ascii="Times New Roman" w:hAnsi="Times New Roman"/>
        </w:rPr>
        <w:t xml:space="preserve">: I/We </w:t>
      </w:r>
      <w:r w:rsidR="00836A1E" w:rsidRPr="00836A1E">
        <w:rPr>
          <w:rFonts w:ascii="Times New Roman" w:hAnsi="Times New Roman"/>
        </w:rPr>
        <w:t xml:space="preserve">hereby assign, transfer, and convey </w:t>
      </w:r>
      <w:r w:rsidR="002E5336" w:rsidRPr="00836A1E">
        <w:rPr>
          <w:rFonts w:ascii="Times New Roman" w:hAnsi="Times New Roman"/>
        </w:rPr>
        <w:t>all</w:t>
      </w:r>
      <w:r w:rsidR="00836A1E" w:rsidRPr="00836A1E">
        <w:rPr>
          <w:rFonts w:ascii="Times New Roman" w:hAnsi="Times New Roman"/>
        </w:rPr>
        <w:t xml:space="preserve"> my</w:t>
      </w:r>
      <w:r w:rsidR="000260C5">
        <w:rPr>
          <w:rFonts w:ascii="Times New Roman" w:hAnsi="Times New Roman"/>
        </w:rPr>
        <w:t>/our</w:t>
      </w:r>
      <w:r w:rsidR="00836A1E" w:rsidRPr="00836A1E">
        <w:rPr>
          <w:rFonts w:ascii="Times New Roman" w:hAnsi="Times New Roman"/>
        </w:rPr>
        <w:t xml:space="preserve"> right</w:t>
      </w:r>
      <w:r w:rsidR="009F6F32">
        <w:rPr>
          <w:rFonts w:ascii="Times New Roman" w:hAnsi="Times New Roman"/>
        </w:rPr>
        <w:t>s</w:t>
      </w:r>
      <w:r w:rsidR="00836A1E" w:rsidRPr="00836A1E">
        <w:rPr>
          <w:rFonts w:ascii="Times New Roman" w:hAnsi="Times New Roman"/>
        </w:rPr>
        <w:t>, title, and interest in the invention described in this Invention Disclosure</w:t>
      </w:r>
      <w:r w:rsidR="009F6F32">
        <w:rPr>
          <w:rFonts w:ascii="Times New Roman" w:hAnsi="Times New Roman"/>
        </w:rPr>
        <w:t>,</w:t>
      </w:r>
      <w:r w:rsidR="00836A1E" w:rsidRPr="00836A1E">
        <w:rPr>
          <w:rFonts w:ascii="Times New Roman" w:hAnsi="Times New Roman"/>
        </w:rPr>
        <w:t xml:space="preserve"> for which the</w:t>
      </w:r>
      <w:r w:rsidR="00836A1E">
        <w:rPr>
          <w:rFonts w:ascii="Times New Roman" w:hAnsi="Times New Roman"/>
        </w:rPr>
        <w:t xml:space="preserve"> </w:t>
      </w:r>
      <w:r w:rsidR="00836A1E" w:rsidRPr="00836A1E">
        <w:rPr>
          <w:rFonts w:ascii="Times New Roman" w:hAnsi="Times New Roman"/>
        </w:rPr>
        <w:t>University asserts ownership under Section III.B. of the University of Massachusetts Intellectual Proper</w:t>
      </w:r>
      <w:r w:rsidR="00ED7F0A">
        <w:rPr>
          <w:rFonts w:ascii="Times New Roman" w:hAnsi="Times New Roman"/>
        </w:rPr>
        <w:t>ty Policy for the Lowell campus</w:t>
      </w:r>
      <w:r w:rsidR="009F6F32">
        <w:rPr>
          <w:rFonts w:ascii="Times New Roman" w:hAnsi="Times New Roman"/>
        </w:rPr>
        <w:t xml:space="preserve">, </w:t>
      </w:r>
      <w:r w:rsidR="009F6F32" w:rsidRPr="00836A1E">
        <w:rPr>
          <w:rFonts w:ascii="Times New Roman" w:hAnsi="Times New Roman"/>
        </w:rPr>
        <w:t>to the University of Massachusetts</w:t>
      </w:r>
      <w:r w:rsidRPr="007A351F">
        <w:rPr>
          <w:rFonts w:ascii="Times New Roman" w:hAnsi="Times New Roman"/>
        </w:rPr>
        <w:t>.</w:t>
      </w:r>
    </w:p>
    <w:p w14:paraId="6E5067B4" w14:textId="77777777" w:rsidR="00BB573F" w:rsidRDefault="00BB573F" w:rsidP="00863423">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ight="266" w:hanging="630"/>
        <w:rPr>
          <w:rFonts w:ascii="Times New Roman" w:hAnsi="Times New Roman"/>
        </w:rPr>
      </w:pPr>
    </w:p>
    <w:p w14:paraId="566B8D0A" w14:textId="5D665FC2" w:rsidR="000C50A0" w:rsidRDefault="000C50A0" w:rsidP="000C50A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266"/>
        <w:rPr>
          <w:rFonts w:ascii="Times New Roman" w:hAnsi="Times New Roman"/>
        </w:rPr>
      </w:pPr>
      <w:r>
        <w:rPr>
          <w:rFonts w:ascii="Times New Roman" w:hAnsi="Times New Roman"/>
        </w:rPr>
        <w:tab/>
      </w:r>
      <w:r>
        <w:rPr>
          <w:rFonts w:ascii="Times New Roman" w:hAnsi="Times New Roman"/>
        </w:rPr>
        <w:tab/>
        <w:t>Name</w:t>
      </w:r>
      <w:r>
        <w:rPr>
          <w:rFonts w:ascii="Times New Roman" w:hAnsi="Times New Roman"/>
        </w:rPr>
        <w:tab/>
      </w:r>
      <w:r>
        <w:rPr>
          <w:rFonts w:ascii="Times New Roman" w:hAnsi="Times New Roman"/>
        </w:rPr>
        <w:tab/>
      </w:r>
      <w:r>
        <w:rPr>
          <w:rFonts w:ascii="Times New Roman" w:hAnsi="Times New Roman"/>
        </w:rPr>
        <w:tab/>
      </w:r>
      <w:r w:rsidR="00DE06D1">
        <w:rPr>
          <w:rFonts w:ascii="Times New Roman" w:hAnsi="Times New Roman"/>
        </w:rPr>
        <w:t xml:space="preserve">                    </w:t>
      </w:r>
      <w:r>
        <w:rPr>
          <w:rFonts w:ascii="Times New Roman" w:hAnsi="Times New Roman"/>
        </w:rPr>
        <w:t>Signature</w:t>
      </w:r>
      <w:r>
        <w:rPr>
          <w:rFonts w:ascii="Times New Roman" w:hAnsi="Times New Roman"/>
        </w:rPr>
        <w:tab/>
      </w:r>
      <w:r>
        <w:rPr>
          <w:rFonts w:ascii="Times New Roman" w:hAnsi="Times New Roman"/>
        </w:rPr>
        <w:tab/>
        <w:t xml:space="preserve">                  </w:t>
      </w:r>
      <w:r w:rsidR="00DE06D1">
        <w:rPr>
          <w:rFonts w:ascii="Times New Roman" w:hAnsi="Times New Roman"/>
        </w:rPr>
        <w:t xml:space="preserve">           </w:t>
      </w:r>
      <w:r>
        <w:rPr>
          <w:rFonts w:ascii="Times New Roman" w:hAnsi="Times New Roman"/>
        </w:rPr>
        <w:t>Date</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23"/>
        <w:gridCol w:w="3005"/>
        <w:gridCol w:w="4500"/>
        <w:gridCol w:w="1440"/>
      </w:tblGrid>
      <w:tr w:rsidR="000C50A0" w14:paraId="2E88D0FD" w14:textId="77777777" w:rsidTr="00EF735F">
        <w:trPr>
          <w:trHeight w:hRule="exact" w:val="576"/>
        </w:trPr>
        <w:tc>
          <w:tcPr>
            <w:tcW w:w="523" w:type="dxa"/>
            <w:vAlign w:val="center"/>
          </w:tcPr>
          <w:p w14:paraId="770EAB92" w14:textId="77777777" w:rsidR="000C50A0" w:rsidRPr="0057190F" w:rsidRDefault="000C50A0" w:rsidP="00EF735F">
            <w:pPr>
              <w:jc w:val="center"/>
              <w:rPr>
                <w:sz w:val="22"/>
              </w:rPr>
            </w:pPr>
            <w:r>
              <w:rPr>
                <w:sz w:val="22"/>
              </w:rPr>
              <w:t>1.</w:t>
            </w:r>
          </w:p>
        </w:tc>
        <w:tc>
          <w:tcPr>
            <w:tcW w:w="3005" w:type="dxa"/>
            <w:vAlign w:val="center"/>
          </w:tcPr>
          <w:p w14:paraId="08D8F24F" w14:textId="77777777" w:rsidR="000C50A0" w:rsidRDefault="000C50A0" w:rsidP="00EF735F">
            <w:pPr>
              <w:spacing w:line="360" w:lineRule="auto"/>
              <w:jc w:val="center"/>
              <w:rPr>
                <w:sz w:val="22"/>
              </w:rPr>
            </w:pPr>
          </w:p>
        </w:tc>
        <w:tc>
          <w:tcPr>
            <w:tcW w:w="4500" w:type="dxa"/>
          </w:tcPr>
          <w:p w14:paraId="05D47454" w14:textId="77777777" w:rsidR="000C50A0" w:rsidRDefault="000C50A0" w:rsidP="007969A1">
            <w:pPr>
              <w:rPr>
                <w:sz w:val="22"/>
              </w:rPr>
            </w:pPr>
          </w:p>
        </w:tc>
        <w:tc>
          <w:tcPr>
            <w:tcW w:w="1440" w:type="dxa"/>
          </w:tcPr>
          <w:p w14:paraId="427F73C3" w14:textId="77777777" w:rsidR="000C50A0" w:rsidRDefault="000C50A0" w:rsidP="007969A1">
            <w:pPr>
              <w:rPr>
                <w:sz w:val="22"/>
              </w:rPr>
            </w:pPr>
          </w:p>
        </w:tc>
      </w:tr>
      <w:tr w:rsidR="000C50A0" w14:paraId="45D6F1F2" w14:textId="77777777" w:rsidTr="00EF735F">
        <w:trPr>
          <w:trHeight w:hRule="exact" w:val="576"/>
        </w:trPr>
        <w:tc>
          <w:tcPr>
            <w:tcW w:w="523" w:type="dxa"/>
            <w:vAlign w:val="center"/>
          </w:tcPr>
          <w:p w14:paraId="51C648E2" w14:textId="77777777" w:rsidR="000C50A0" w:rsidRPr="0057190F" w:rsidRDefault="000C50A0" w:rsidP="00EF735F">
            <w:pPr>
              <w:jc w:val="center"/>
              <w:rPr>
                <w:sz w:val="22"/>
              </w:rPr>
            </w:pPr>
            <w:r>
              <w:rPr>
                <w:sz w:val="22"/>
              </w:rPr>
              <w:t>2.</w:t>
            </w:r>
          </w:p>
        </w:tc>
        <w:tc>
          <w:tcPr>
            <w:tcW w:w="3005" w:type="dxa"/>
            <w:vAlign w:val="center"/>
          </w:tcPr>
          <w:p w14:paraId="3EE6F12D" w14:textId="77777777" w:rsidR="000C50A0" w:rsidRDefault="000C50A0" w:rsidP="00EF735F">
            <w:pPr>
              <w:jc w:val="center"/>
              <w:rPr>
                <w:sz w:val="22"/>
              </w:rPr>
            </w:pPr>
          </w:p>
        </w:tc>
        <w:tc>
          <w:tcPr>
            <w:tcW w:w="4500" w:type="dxa"/>
          </w:tcPr>
          <w:p w14:paraId="3CBF147A" w14:textId="77777777" w:rsidR="000C50A0" w:rsidRDefault="000C50A0" w:rsidP="007969A1">
            <w:pPr>
              <w:rPr>
                <w:sz w:val="22"/>
              </w:rPr>
            </w:pPr>
          </w:p>
        </w:tc>
        <w:tc>
          <w:tcPr>
            <w:tcW w:w="1440" w:type="dxa"/>
          </w:tcPr>
          <w:p w14:paraId="098170F4" w14:textId="77777777" w:rsidR="000C50A0" w:rsidRDefault="000C50A0" w:rsidP="007969A1">
            <w:pPr>
              <w:rPr>
                <w:sz w:val="22"/>
              </w:rPr>
            </w:pPr>
          </w:p>
        </w:tc>
      </w:tr>
      <w:tr w:rsidR="000C50A0" w14:paraId="3770687E" w14:textId="77777777" w:rsidTr="00EF735F">
        <w:trPr>
          <w:trHeight w:hRule="exact" w:val="576"/>
        </w:trPr>
        <w:tc>
          <w:tcPr>
            <w:tcW w:w="523" w:type="dxa"/>
            <w:vAlign w:val="center"/>
          </w:tcPr>
          <w:p w14:paraId="620C9852" w14:textId="77777777" w:rsidR="000C50A0" w:rsidRPr="0057190F" w:rsidRDefault="000C50A0" w:rsidP="00EF735F">
            <w:pPr>
              <w:jc w:val="center"/>
              <w:rPr>
                <w:sz w:val="22"/>
              </w:rPr>
            </w:pPr>
            <w:r>
              <w:rPr>
                <w:sz w:val="22"/>
              </w:rPr>
              <w:t>3.</w:t>
            </w:r>
          </w:p>
        </w:tc>
        <w:tc>
          <w:tcPr>
            <w:tcW w:w="3005" w:type="dxa"/>
            <w:vAlign w:val="center"/>
          </w:tcPr>
          <w:p w14:paraId="183C5F9A" w14:textId="77777777" w:rsidR="000C50A0" w:rsidRDefault="000C50A0" w:rsidP="00EF735F">
            <w:pPr>
              <w:jc w:val="center"/>
              <w:rPr>
                <w:sz w:val="22"/>
              </w:rPr>
            </w:pPr>
          </w:p>
        </w:tc>
        <w:tc>
          <w:tcPr>
            <w:tcW w:w="4500" w:type="dxa"/>
          </w:tcPr>
          <w:p w14:paraId="5F2C5A4E" w14:textId="77777777" w:rsidR="000C50A0" w:rsidRDefault="000C50A0" w:rsidP="007969A1">
            <w:pPr>
              <w:rPr>
                <w:sz w:val="22"/>
              </w:rPr>
            </w:pPr>
          </w:p>
        </w:tc>
        <w:tc>
          <w:tcPr>
            <w:tcW w:w="1440" w:type="dxa"/>
          </w:tcPr>
          <w:p w14:paraId="4391477D" w14:textId="77777777" w:rsidR="000C50A0" w:rsidRDefault="000C50A0" w:rsidP="007969A1">
            <w:pPr>
              <w:rPr>
                <w:sz w:val="22"/>
              </w:rPr>
            </w:pPr>
          </w:p>
        </w:tc>
      </w:tr>
      <w:tr w:rsidR="000C50A0" w14:paraId="6CCB3A00" w14:textId="77777777" w:rsidTr="00EF735F">
        <w:trPr>
          <w:trHeight w:hRule="exact" w:val="576"/>
        </w:trPr>
        <w:tc>
          <w:tcPr>
            <w:tcW w:w="523" w:type="dxa"/>
            <w:vAlign w:val="center"/>
          </w:tcPr>
          <w:p w14:paraId="6E657AB2" w14:textId="77777777" w:rsidR="000C50A0" w:rsidRPr="0057190F" w:rsidRDefault="000C50A0" w:rsidP="00EF735F">
            <w:pPr>
              <w:jc w:val="center"/>
              <w:rPr>
                <w:sz w:val="22"/>
              </w:rPr>
            </w:pPr>
            <w:r>
              <w:rPr>
                <w:sz w:val="22"/>
              </w:rPr>
              <w:t>4.</w:t>
            </w:r>
          </w:p>
        </w:tc>
        <w:tc>
          <w:tcPr>
            <w:tcW w:w="3005" w:type="dxa"/>
            <w:vAlign w:val="center"/>
          </w:tcPr>
          <w:p w14:paraId="4620DF19" w14:textId="77777777" w:rsidR="000C50A0" w:rsidRDefault="000C50A0" w:rsidP="00EF735F">
            <w:pPr>
              <w:jc w:val="center"/>
              <w:rPr>
                <w:sz w:val="22"/>
              </w:rPr>
            </w:pPr>
          </w:p>
        </w:tc>
        <w:tc>
          <w:tcPr>
            <w:tcW w:w="4500" w:type="dxa"/>
          </w:tcPr>
          <w:p w14:paraId="761B933A" w14:textId="77777777" w:rsidR="000C50A0" w:rsidRDefault="000C50A0" w:rsidP="007969A1">
            <w:pPr>
              <w:rPr>
                <w:sz w:val="22"/>
              </w:rPr>
            </w:pPr>
          </w:p>
        </w:tc>
        <w:tc>
          <w:tcPr>
            <w:tcW w:w="1440" w:type="dxa"/>
          </w:tcPr>
          <w:p w14:paraId="1AEC0D69" w14:textId="77777777" w:rsidR="000C50A0" w:rsidRDefault="000C50A0" w:rsidP="007969A1">
            <w:pPr>
              <w:rPr>
                <w:sz w:val="22"/>
              </w:rPr>
            </w:pPr>
          </w:p>
        </w:tc>
      </w:tr>
      <w:tr w:rsidR="000C50A0" w14:paraId="659C96E7" w14:textId="77777777" w:rsidTr="00EF735F">
        <w:trPr>
          <w:trHeight w:hRule="exact" w:val="576"/>
        </w:trPr>
        <w:tc>
          <w:tcPr>
            <w:tcW w:w="523" w:type="dxa"/>
            <w:vAlign w:val="center"/>
          </w:tcPr>
          <w:p w14:paraId="4B7D0F6E" w14:textId="77777777" w:rsidR="000C50A0" w:rsidRPr="0057190F" w:rsidRDefault="000C50A0" w:rsidP="00EF735F">
            <w:pPr>
              <w:jc w:val="center"/>
              <w:rPr>
                <w:sz w:val="22"/>
              </w:rPr>
            </w:pPr>
            <w:r>
              <w:rPr>
                <w:sz w:val="22"/>
              </w:rPr>
              <w:t>5.</w:t>
            </w:r>
          </w:p>
        </w:tc>
        <w:tc>
          <w:tcPr>
            <w:tcW w:w="3005" w:type="dxa"/>
            <w:vAlign w:val="center"/>
          </w:tcPr>
          <w:p w14:paraId="17C5CB80" w14:textId="77777777" w:rsidR="000C50A0" w:rsidRDefault="000C50A0" w:rsidP="00EF735F">
            <w:pPr>
              <w:jc w:val="center"/>
              <w:rPr>
                <w:sz w:val="22"/>
              </w:rPr>
            </w:pPr>
          </w:p>
        </w:tc>
        <w:tc>
          <w:tcPr>
            <w:tcW w:w="4500" w:type="dxa"/>
          </w:tcPr>
          <w:p w14:paraId="1A1CAD7E" w14:textId="77777777" w:rsidR="000C50A0" w:rsidRDefault="000C50A0" w:rsidP="007969A1">
            <w:pPr>
              <w:rPr>
                <w:sz w:val="22"/>
              </w:rPr>
            </w:pPr>
          </w:p>
        </w:tc>
        <w:tc>
          <w:tcPr>
            <w:tcW w:w="1440" w:type="dxa"/>
          </w:tcPr>
          <w:p w14:paraId="593872E5" w14:textId="77777777" w:rsidR="000C50A0" w:rsidRDefault="000C50A0" w:rsidP="007969A1">
            <w:pPr>
              <w:rPr>
                <w:sz w:val="22"/>
              </w:rPr>
            </w:pPr>
          </w:p>
        </w:tc>
      </w:tr>
    </w:tbl>
    <w:p w14:paraId="43560258" w14:textId="77777777" w:rsidR="007100D2" w:rsidRDefault="007100D2" w:rsidP="000C50A0">
      <w:pPr>
        <w:tabs>
          <w:tab w:val="left" w:pos="4410"/>
          <w:tab w:val="right" w:leader="underscore" w:pos="7920"/>
          <w:tab w:val="left" w:pos="8280"/>
          <w:tab w:val="right" w:leader="underscore" w:pos="9990"/>
        </w:tabs>
        <w:spacing w:line="480" w:lineRule="auto"/>
        <w:rPr>
          <w:sz w:val="22"/>
        </w:rPr>
      </w:pPr>
    </w:p>
    <w:sectPr w:rsidR="007100D2" w:rsidSect="000A2D5F">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3AFB8" w14:textId="77777777" w:rsidR="00CB257C" w:rsidRDefault="00CB257C">
      <w:r>
        <w:separator/>
      </w:r>
    </w:p>
  </w:endnote>
  <w:endnote w:type="continuationSeparator" w:id="0">
    <w:p w14:paraId="1D531F3F" w14:textId="77777777" w:rsidR="00CB257C" w:rsidRDefault="00CB2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8B71C" w14:textId="77777777" w:rsidR="002E5336" w:rsidRDefault="002E5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687CE" w14:textId="623BD075" w:rsidR="005F4191" w:rsidRDefault="005F4191">
    <w:pPr>
      <w:pStyle w:val="Footer"/>
      <w:jc w:val="center"/>
    </w:pPr>
    <w:r>
      <w:fldChar w:fldCharType="begin"/>
    </w:r>
    <w:r>
      <w:instrText xml:space="preserve"> PAGE   \* MERGEFORMAT </w:instrText>
    </w:r>
    <w:r>
      <w:fldChar w:fldCharType="separate"/>
    </w:r>
    <w:r w:rsidR="003C0654">
      <w:rPr>
        <w:noProof/>
      </w:rPr>
      <w:t>5</w:t>
    </w:r>
    <w:r>
      <w:rPr>
        <w:noProof/>
      </w:rPr>
      <w:fldChar w:fldCharType="end"/>
    </w:r>
  </w:p>
  <w:p w14:paraId="69448F13" w14:textId="77777777" w:rsidR="005F4191" w:rsidRDefault="005F4191">
    <w:pPr>
      <w:pStyle w:val="Footer"/>
      <w:jc w:val="cente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424B3" w14:textId="77777777" w:rsidR="002E5336" w:rsidRDefault="002E5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B9A30" w14:textId="77777777" w:rsidR="00CB257C" w:rsidRDefault="00CB257C">
      <w:r>
        <w:separator/>
      </w:r>
    </w:p>
  </w:footnote>
  <w:footnote w:type="continuationSeparator" w:id="0">
    <w:p w14:paraId="61C95841" w14:textId="77777777" w:rsidR="00CB257C" w:rsidRDefault="00CB2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95F62" w14:textId="77777777" w:rsidR="002E5336" w:rsidRDefault="002E5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99FAF" w14:textId="6D73EB3E" w:rsidR="005F4191" w:rsidRDefault="007618C4" w:rsidP="007618C4">
    <w:pPr>
      <w:tabs>
        <w:tab w:val="left" w:pos="312"/>
        <w:tab w:val="right" w:pos="9360"/>
      </w:tabs>
      <w:rPr>
        <w:color w:val="FF0000"/>
        <w:sz w:val="28"/>
        <w:szCs w:val="28"/>
      </w:rPr>
    </w:pPr>
    <w:r w:rsidRPr="007618C4">
      <w:rPr>
        <w:sz w:val="28"/>
        <w:szCs w:val="28"/>
      </w:rPr>
      <w:t xml:space="preserve">UML#___________        </w:t>
    </w:r>
    <w:r w:rsidR="0019139B">
      <w:rPr>
        <w:sz w:val="28"/>
        <w:szCs w:val="28"/>
      </w:rPr>
      <w:t xml:space="preserve">    </w:t>
    </w:r>
    <w:r w:rsidRPr="007618C4">
      <w:rPr>
        <w:sz w:val="28"/>
        <w:szCs w:val="28"/>
      </w:rPr>
      <w:t xml:space="preserve">Date </w:t>
    </w:r>
    <w:r w:rsidR="004F6A01" w:rsidRPr="007618C4">
      <w:rPr>
        <w:sz w:val="28"/>
        <w:szCs w:val="28"/>
      </w:rPr>
      <w:t>submitte</w:t>
    </w:r>
    <w:r w:rsidR="00073F36">
      <w:rPr>
        <w:sz w:val="28"/>
        <w:szCs w:val="28"/>
      </w:rPr>
      <w:t>d</w:t>
    </w:r>
    <w:r>
      <w:rPr>
        <w:sz w:val="28"/>
        <w:szCs w:val="28"/>
      </w:rPr>
      <w:t>_____________</w:t>
    </w:r>
    <w:r w:rsidR="005F4191">
      <w:rPr>
        <w:color w:val="FF0000"/>
        <w:sz w:val="28"/>
        <w:szCs w:val="28"/>
      </w:rPr>
      <w:tab/>
    </w:r>
    <w:r w:rsidR="005F4191" w:rsidRPr="0006276A">
      <w:rPr>
        <w:color w:val="FF0000"/>
        <w:sz w:val="28"/>
        <w:szCs w:val="28"/>
      </w:rPr>
      <w:t>CONFIDENTIAL</w:t>
    </w:r>
  </w:p>
  <w:p w14:paraId="2840FBFC" w14:textId="6A126CB8" w:rsidR="004E7739" w:rsidRPr="004E7739" w:rsidRDefault="004E7739" w:rsidP="007618C4">
    <w:pPr>
      <w:tabs>
        <w:tab w:val="left" w:pos="312"/>
        <w:tab w:val="right" w:pos="9360"/>
      </w:tabs>
      <w:rPr>
        <w:sz w:val="20"/>
      </w:rPr>
    </w:pPr>
    <w:r>
      <w:rPr>
        <w:color w:val="FF0000"/>
        <w:sz w:val="28"/>
        <w:szCs w:val="28"/>
      </w:rPr>
      <w:t xml:space="preserve">                                                                                                  </w:t>
    </w:r>
    <w:r w:rsidR="00977350">
      <w:rPr>
        <w:color w:val="FF0000"/>
        <w:sz w:val="28"/>
        <w:szCs w:val="28"/>
      </w:rPr>
      <w:t xml:space="preserve">      </w:t>
    </w:r>
    <w:r>
      <w:rPr>
        <w:color w:val="FF0000"/>
        <w:sz w:val="28"/>
        <w:szCs w:val="2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9D872" w14:textId="77777777" w:rsidR="002E5336" w:rsidRDefault="002E5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0"/>
    <w:lvl w:ilvl="0">
      <w:start w:val="6"/>
      <w:numFmt w:val="decimal"/>
      <w:lvlText w:val="%1. "/>
      <w:legacy w:legacy="1" w:legacySpace="0" w:legacyIndent="360"/>
      <w:lvlJc w:val="left"/>
      <w:pPr>
        <w:ind w:left="360" w:hanging="360"/>
      </w:pPr>
      <w:rPr>
        <w:rFonts w:ascii="Times" w:hAnsi="Times" w:hint="default"/>
        <w:b/>
        <w:i w:val="0"/>
        <w:sz w:val="24"/>
        <w:u w:val="none"/>
      </w:r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6B87D75"/>
    <w:multiLevelType w:val="hybridMultilevel"/>
    <w:tmpl w:val="9BF69EE0"/>
    <w:lvl w:ilvl="0" w:tplc="34889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75B9E"/>
    <w:multiLevelType w:val="hybridMultilevel"/>
    <w:tmpl w:val="A9FA79B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EB11D71"/>
    <w:multiLevelType w:val="hybridMultilevel"/>
    <w:tmpl w:val="557C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206A5"/>
    <w:multiLevelType w:val="hybridMultilevel"/>
    <w:tmpl w:val="A29A7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C439C4"/>
    <w:multiLevelType w:val="hybridMultilevel"/>
    <w:tmpl w:val="A5100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E5131"/>
    <w:multiLevelType w:val="hybridMultilevel"/>
    <w:tmpl w:val="468CE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610D04"/>
    <w:multiLevelType w:val="hybridMultilevel"/>
    <w:tmpl w:val="04E2CB7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56775D86"/>
    <w:multiLevelType w:val="hybridMultilevel"/>
    <w:tmpl w:val="6112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26247"/>
    <w:multiLevelType w:val="hybridMultilevel"/>
    <w:tmpl w:val="F384B8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CB2E59"/>
    <w:multiLevelType w:val="hybridMultilevel"/>
    <w:tmpl w:val="A7CE0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B0C22"/>
    <w:multiLevelType w:val="hybridMultilevel"/>
    <w:tmpl w:val="13D6464A"/>
    <w:lvl w:ilvl="0" w:tplc="38C66A64">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107DE4"/>
    <w:multiLevelType w:val="hybridMultilevel"/>
    <w:tmpl w:val="0A48B628"/>
    <w:lvl w:ilvl="0" w:tplc="7C844A0C">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F3F79A8"/>
    <w:multiLevelType w:val="hybridMultilevel"/>
    <w:tmpl w:val="B15C8DF6"/>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900" w:hanging="360"/>
        </w:pPr>
        <w:rPr>
          <w:rFonts w:ascii="Symbol" w:hAnsi="Symbol" w:hint="default"/>
        </w:rPr>
      </w:lvl>
    </w:lvlOverride>
  </w:num>
  <w:num w:numId="2">
    <w:abstractNumId w:val="1"/>
  </w:num>
  <w:num w:numId="3">
    <w:abstractNumId w:val="2"/>
  </w:num>
  <w:num w:numId="4">
    <w:abstractNumId w:val="2"/>
    <w:lvlOverride w:ilvl="0">
      <w:lvl w:ilvl="0">
        <w:start w:val="1"/>
        <w:numFmt w:val="decimal"/>
        <w:lvlText w:val="%1."/>
        <w:legacy w:legacy="1" w:legacySpace="0" w:legacyIndent="360"/>
        <w:lvlJc w:val="left"/>
        <w:pPr>
          <w:ind w:left="360" w:hanging="360"/>
        </w:pPr>
      </w:lvl>
    </w:lvlOverride>
  </w:num>
  <w:num w:numId="5">
    <w:abstractNumId w:val="2"/>
    <w:lvlOverride w:ilvl="0">
      <w:lvl w:ilvl="0">
        <w:start w:val="1"/>
        <w:numFmt w:val="decimal"/>
        <w:lvlText w:val="%1."/>
        <w:legacy w:legacy="1" w:legacySpace="0" w:legacyIndent="360"/>
        <w:lvlJc w:val="left"/>
        <w:pPr>
          <w:ind w:left="360" w:hanging="360"/>
        </w:pPr>
      </w:lvl>
    </w:lvlOverride>
  </w:num>
  <w:num w:numId="6">
    <w:abstractNumId w:val="2"/>
    <w:lvlOverride w:ilvl="0">
      <w:lvl w:ilvl="0">
        <w:start w:val="1"/>
        <w:numFmt w:val="decimal"/>
        <w:lvlText w:val="%1."/>
        <w:legacy w:legacy="1" w:legacySpace="0" w:legacyIndent="360"/>
        <w:lvlJc w:val="left"/>
        <w:pPr>
          <w:ind w:left="360" w:hanging="360"/>
        </w:pPr>
      </w:lvl>
    </w:lvlOverride>
  </w:num>
  <w:num w:numId="7">
    <w:abstractNumId w:val="4"/>
  </w:num>
  <w:num w:numId="8">
    <w:abstractNumId w:val="15"/>
  </w:num>
  <w:num w:numId="9">
    <w:abstractNumId w:val="8"/>
  </w:num>
  <w:num w:numId="10">
    <w:abstractNumId w:val="11"/>
  </w:num>
  <w:num w:numId="11">
    <w:abstractNumId w:val="12"/>
  </w:num>
  <w:num w:numId="12">
    <w:abstractNumId w:val="14"/>
  </w:num>
  <w:num w:numId="13">
    <w:abstractNumId w:val="3"/>
  </w:num>
  <w:num w:numId="14">
    <w:abstractNumId w:val="6"/>
  </w:num>
  <w:num w:numId="15">
    <w:abstractNumId w:val="7"/>
  </w:num>
  <w:num w:numId="16">
    <w:abstractNumId w:val="13"/>
  </w:num>
  <w:num w:numId="17">
    <w:abstractNumId w:val="5"/>
  </w:num>
  <w:num w:numId="18">
    <w:abstractNumId w:val="9"/>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QwMjUxAEJzQyMzQyUdpeDU4uLM/DyQAsNaADgxz3wsAAAA"/>
  </w:docVars>
  <w:rsids>
    <w:rsidRoot w:val="00396B66"/>
    <w:rsid w:val="00007F20"/>
    <w:rsid w:val="000146CA"/>
    <w:rsid w:val="00016F28"/>
    <w:rsid w:val="000206A3"/>
    <w:rsid w:val="000260C5"/>
    <w:rsid w:val="00036E3B"/>
    <w:rsid w:val="00042B8F"/>
    <w:rsid w:val="000560D7"/>
    <w:rsid w:val="0006276A"/>
    <w:rsid w:val="00073F36"/>
    <w:rsid w:val="00082305"/>
    <w:rsid w:val="00094F43"/>
    <w:rsid w:val="000A2D5F"/>
    <w:rsid w:val="000A2F3B"/>
    <w:rsid w:val="000A7EB2"/>
    <w:rsid w:val="000C50A0"/>
    <w:rsid w:val="000C5C0F"/>
    <w:rsid w:val="000E2CB8"/>
    <w:rsid w:val="000F4E07"/>
    <w:rsid w:val="001163B8"/>
    <w:rsid w:val="00124058"/>
    <w:rsid w:val="00134C62"/>
    <w:rsid w:val="00134DC5"/>
    <w:rsid w:val="00141CC0"/>
    <w:rsid w:val="00143776"/>
    <w:rsid w:val="001546C5"/>
    <w:rsid w:val="001622FF"/>
    <w:rsid w:val="0019139B"/>
    <w:rsid w:val="00191D02"/>
    <w:rsid w:val="001923FF"/>
    <w:rsid w:val="00193482"/>
    <w:rsid w:val="001A2452"/>
    <w:rsid w:val="001A65A6"/>
    <w:rsid w:val="001B2B50"/>
    <w:rsid w:val="001B3914"/>
    <w:rsid w:val="001C4C9C"/>
    <w:rsid w:val="001C61C7"/>
    <w:rsid w:val="001D1BEC"/>
    <w:rsid w:val="001F45D7"/>
    <w:rsid w:val="002020D6"/>
    <w:rsid w:val="00210679"/>
    <w:rsid w:val="00212D19"/>
    <w:rsid w:val="00227B67"/>
    <w:rsid w:val="00236D6B"/>
    <w:rsid w:val="00241FE7"/>
    <w:rsid w:val="00245ED1"/>
    <w:rsid w:val="00263900"/>
    <w:rsid w:val="00266F3A"/>
    <w:rsid w:val="0027089C"/>
    <w:rsid w:val="00274F62"/>
    <w:rsid w:val="002757A6"/>
    <w:rsid w:val="002868E4"/>
    <w:rsid w:val="002C4922"/>
    <w:rsid w:val="002C7736"/>
    <w:rsid w:val="002E5336"/>
    <w:rsid w:val="002F7D01"/>
    <w:rsid w:val="00302823"/>
    <w:rsid w:val="003139EE"/>
    <w:rsid w:val="00315584"/>
    <w:rsid w:val="003347C6"/>
    <w:rsid w:val="00337A57"/>
    <w:rsid w:val="00340E91"/>
    <w:rsid w:val="003452BE"/>
    <w:rsid w:val="00347DF5"/>
    <w:rsid w:val="003526F3"/>
    <w:rsid w:val="003877DE"/>
    <w:rsid w:val="00391C94"/>
    <w:rsid w:val="00396B66"/>
    <w:rsid w:val="003A1DE4"/>
    <w:rsid w:val="003B43F7"/>
    <w:rsid w:val="003C0654"/>
    <w:rsid w:val="003C2F1E"/>
    <w:rsid w:val="003C330B"/>
    <w:rsid w:val="003D0E83"/>
    <w:rsid w:val="003D548F"/>
    <w:rsid w:val="00403B2F"/>
    <w:rsid w:val="00415871"/>
    <w:rsid w:val="004303B9"/>
    <w:rsid w:val="004462E1"/>
    <w:rsid w:val="00453512"/>
    <w:rsid w:val="004967A6"/>
    <w:rsid w:val="004A2A63"/>
    <w:rsid w:val="004D6193"/>
    <w:rsid w:val="004E7739"/>
    <w:rsid w:val="004E7D7A"/>
    <w:rsid w:val="004F6A01"/>
    <w:rsid w:val="004F6F43"/>
    <w:rsid w:val="00534ECB"/>
    <w:rsid w:val="0054302A"/>
    <w:rsid w:val="00564742"/>
    <w:rsid w:val="0057190F"/>
    <w:rsid w:val="0057450B"/>
    <w:rsid w:val="0059475D"/>
    <w:rsid w:val="005F4191"/>
    <w:rsid w:val="005F4339"/>
    <w:rsid w:val="005F6DB5"/>
    <w:rsid w:val="00610B76"/>
    <w:rsid w:val="00612EBD"/>
    <w:rsid w:val="00625697"/>
    <w:rsid w:val="0065099E"/>
    <w:rsid w:val="00662D46"/>
    <w:rsid w:val="0066502E"/>
    <w:rsid w:val="00665D08"/>
    <w:rsid w:val="006674FE"/>
    <w:rsid w:val="00695984"/>
    <w:rsid w:val="00697A67"/>
    <w:rsid w:val="006B7902"/>
    <w:rsid w:val="006D5E86"/>
    <w:rsid w:val="007100D2"/>
    <w:rsid w:val="007252E5"/>
    <w:rsid w:val="00733071"/>
    <w:rsid w:val="00745E45"/>
    <w:rsid w:val="00754750"/>
    <w:rsid w:val="007618C4"/>
    <w:rsid w:val="00776A0E"/>
    <w:rsid w:val="007969A1"/>
    <w:rsid w:val="00797283"/>
    <w:rsid w:val="007A21B2"/>
    <w:rsid w:val="007A351F"/>
    <w:rsid w:val="007A49A2"/>
    <w:rsid w:val="007C6AE1"/>
    <w:rsid w:val="007D5DEA"/>
    <w:rsid w:val="007E149B"/>
    <w:rsid w:val="007F3841"/>
    <w:rsid w:val="007F5455"/>
    <w:rsid w:val="00820EFA"/>
    <w:rsid w:val="0083004D"/>
    <w:rsid w:val="008328A8"/>
    <w:rsid w:val="00836A1E"/>
    <w:rsid w:val="00863423"/>
    <w:rsid w:val="00882EA2"/>
    <w:rsid w:val="008925FF"/>
    <w:rsid w:val="00897908"/>
    <w:rsid w:val="008A1F73"/>
    <w:rsid w:val="008D06F5"/>
    <w:rsid w:val="008E64C1"/>
    <w:rsid w:val="008F2D33"/>
    <w:rsid w:val="008F57ED"/>
    <w:rsid w:val="008F5F17"/>
    <w:rsid w:val="00925B29"/>
    <w:rsid w:val="00933300"/>
    <w:rsid w:val="00942DAC"/>
    <w:rsid w:val="00945FF4"/>
    <w:rsid w:val="00950BCF"/>
    <w:rsid w:val="00952DA1"/>
    <w:rsid w:val="00954519"/>
    <w:rsid w:val="00957FCE"/>
    <w:rsid w:val="00964FDD"/>
    <w:rsid w:val="00977350"/>
    <w:rsid w:val="00984BC8"/>
    <w:rsid w:val="00996E24"/>
    <w:rsid w:val="009974CE"/>
    <w:rsid w:val="009B0EB2"/>
    <w:rsid w:val="009B6FA1"/>
    <w:rsid w:val="009C571B"/>
    <w:rsid w:val="009D0472"/>
    <w:rsid w:val="009D5B81"/>
    <w:rsid w:val="009F6F32"/>
    <w:rsid w:val="00A01533"/>
    <w:rsid w:val="00A01A62"/>
    <w:rsid w:val="00A02852"/>
    <w:rsid w:val="00A111E1"/>
    <w:rsid w:val="00A208AC"/>
    <w:rsid w:val="00A27EDD"/>
    <w:rsid w:val="00A303B0"/>
    <w:rsid w:val="00A34F32"/>
    <w:rsid w:val="00A360A3"/>
    <w:rsid w:val="00A51517"/>
    <w:rsid w:val="00A81208"/>
    <w:rsid w:val="00A837A8"/>
    <w:rsid w:val="00AA1290"/>
    <w:rsid w:val="00AC5346"/>
    <w:rsid w:val="00AE3B91"/>
    <w:rsid w:val="00AE67F9"/>
    <w:rsid w:val="00AF28CA"/>
    <w:rsid w:val="00B076B8"/>
    <w:rsid w:val="00B378D2"/>
    <w:rsid w:val="00B81C54"/>
    <w:rsid w:val="00B85F49"/>
    <w:rsid w:val="00B90AF8"/>
    <w:rsid w:val="00B92F2F"/>
    <w:rsid w:val="00B932E1"/>
    <w:rsid w:val="00BB17F3"/>
    <w:rsid w:val="00BB573F"/>
    <w:rsid w:val="00BD4C44"/>
    <w:rsid w:val="00BD5F5D"/>
    <w:rsid w:val="00BE7882"/>
    <w:rsid w:val="00C3761C"/>
    <w:rsid w:val="00C8620F"/>
    <w:rsid w:val="00C91340"/>
    <w:rsid w:val="00CB257C"/>
    <w:rsid w:val="00CD52B6"/>
    <w:rsid w:val="00CE66C8"/>
    <w:rsid w:val="00D2515C"/>
    <w:rsid w:val="00D31CAD"/>
    <w:rsid w:val="00D437D3"/>
    <w:rsid w:val="00D53841"/>
    <w:rsid w:val="00D647E5"/>
    <w:rsid w:val="00D73981"/>
    <w:rsid w:val="00D768CF"/>
    <w:rsid w:val="00D838D3"/>
    <w:rsid w:val="00DB28C9"/>
    <w:rsid w:val="00DC3FAD"/>
    <w:rsid w:val="00DE06D1"/>
    <w:rsid w:val="00DE2882"/>
    <w:rsid w:val="00E16015"/>
    <w:rsid w:val="00E377C6"/>
    <w:rsid w:val="00E44F7D"/>
    <w:rsid w:val="00E5592A"/>
    <w:rsid w:val="00E62903"/>
    <w:rsid w:val="00EA2FF6"/>
    <w:rsid w:val="00EA7768"/>
    <w:rsid w:val="00EB2055"/>
    <w:rsid w:val="00EC73F5"/>
    <w:rsid w:val="00ED38A9"/>
    <w:rsid w:val="00ED7F0A"/>
    <w:rsid w:val="00EE2F7D"/>
    <w:rsid w:val="00EF735F"/>
    <w:rsid w:val="00F50309"/>
    <w:rsid w:val="00F64475"/>
    <w:rsid w:val="00F708A8"/>
    <w:rsid w:val="00F86525"/>
    <w:rsid w:val="00FA1949"/>
    <w:rsid w:val="00FC3EDA"/>
    <w:rsid w:val="00FF72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A96A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540" w:hanging="540"/>
    </w:pPr>
    <w:rPr>
      <w:b/>
    </w:rPr>
  </w:style>
  <w:style w:type="paragraph" w:styleId="BodyTextIndent2">
    <w:name w:val="Body Text Indent 2"/>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540" w:hanging="360"/>
    </w:pPr>
    <w:rPr>
      <w:b/>
    </w:rPr>
  </w:style>
  <w:style w:type="paragraph" w:styleId="BodyTextIndent3">
    <w:name w:val="Body Text Indent 3"/>
    <w:basedOn w:val="Normal"/>
    <w:pPr>
      <w:tabs>
        <w:tab w:val="left" w:pos="360"/>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620"/>
      </w:tabs>
      <w:ind w:left="270" w:hanging="270"/>
    </w:pPr>
    <w:rPr>
      <w:b/>
    </w:rPr>
  </w:style>
  <w:style w:type="paragraph" w:styleId="Header">
    <w:name w:val="header"/>
    <w:basedOn w:val="Normal"/>
    <w:link w:val="HeaderChar"/>
    <w:uiPriority w:val="99"/>
    <w:pPr>
      <w:tabs>
        <w:tab w:val="center" w:pos="4320"/>
        <w:tab w:val="right" w:pos="8640"/>
      </w:tabs>
    </w:pPr>
  </w:style>
  <w:style w:type="character" w:styleId="Hyperlink">
    <w:name w:val="Hyperlink"/>
    <w:rsid w:val="00134C62"/>
    <w:rPr>
      <w:color w:val="0000FF"/>
      <w:u w:val="single"/>
    </w:rPr>
  </w:style>
  <w:style w:type="character" w:styleId="FollowedHyperlink">
    <w:name w:val="FollowedHyperlink"/>
    <w:rsid w:val="0066502E"/>
    <w:rPr>
      <w:color w:val="800080"/>
      <w:u w:val="single"/>
    </w:rPr>
  </w:style>
  <w:style w:type="paragraph" w:styleId="BalloonText">
    <w:name w:val="Balloon Text"/>
    <w:basedOn w:val="Normal"/>
    <w:link w:val="BalloonTextChar"/>
    <w:rsid w:val="008A1F73"/>
    <w:rPr>
      <w:rFonts w:ascii="Tahoma" w:hAnsi="Tahoma" w:cs="Tahoma"/>
      <w:sz w:val="16"/>
      <w:szCs w:val="16"/>
    </w:rPr>
  </w:style>
  <w:style w:type="character" w:customStyle="1" w:styleId="BalloonTextChar">
    <w:name w:val="Balloon Text Char"/>
    <w:link w:val="BalloonText"/>
    <w:rsid w:val="008A1F73"/>
    <w:rPr>
      <w:rFonts w:ascii="Tahoma" w:hAnsi="Tahoma" w:cs="Tahoma"/>
      <w:sz w:val="16"/>
      <w:szCs w:val="16"/>
    </w:rPr>
  </w:style>
  <w:style w:type="character" w:customStyle="1" w:styleId="HeaderChar">
    <w:name w:val="Header Char"/>
    <w:link w:val="Header"/>
    <w:uiPriority w:val="99"/>
    <w:rsid w:val="007252E5"/>
    <w:rPr>
      <w:sz w:val="24"/>
    </w:rPr>
  </w:style>
  <w:style w:type="character" w:customStyle="1" w:styleId="FooterChar">
    <w:name w:val="Footer Char"/>
    <w:link w:val="Footer"/>
    <w:uiPriority w:val="99"/>
    <w:rsid w:val="007252E5"/>
    <w:rPr>
      <w:sz w:val="24"/>
    </w:rPr>
  </w:style>
  <w:style w:type="paragraph" w:styleId="ListParagraph">
    <w:name w:val="List Paragraph"/>
    <w:basedOn w:val="Normal"/>
    <w:uiPriority w:val="34"/>
    <w:qFormat/>
    <w:rsid w:val="009B0EB2"/>
    <w:pPr>
      <w:ind w:left="720"/>
    </w:pPr>
  </w:style>
  <w:style w:type="character" w:customStyle="1" w:styleId="UnresolvedMention">
    <w:name w:val="Unresolved Mention"/>
    <w:basedOn w:val="DefaultParagraphFont"/>
    <w:uiPriority w:val="99"/>
    <w:semiHidden/>
    <w:unhideWhenUsed/>
    <w:rsid w:val="00957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ml.edu/research/otc/faculty-resources/forms.aspx"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ml.edu/research/OTC/"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OTC@uml.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TC@uml.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08D0B-5B31-4174-B971-A5F983F5B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68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U    N    I    V    E    R    S    I    T    Y       O    F      M    A    S    S    A    C    H    U    S    E    T    T    S      A    M    H    E    R    S    T</vt:lpstr>
    </vt:vector>
  </TitlesOfParts>
  <Company>UMMC</Company>
  <LinksUpToDate>false</LinksUpToDate>
  <CharactersWithSpaces>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    N    I    V    E    R    S    I    T    Y       O    F      M    A    S    S    A    C    H    U    S    E    T    T    S      A    M    H    E    R    S    T</dc:title>
  <dc:creator>Information Services</dc:creator>
  <cp:lastModifiedBy>Kumar, Vijayendra</cp:lastModifiedBy>
  <cp:revision>6</cp:revision>
  <cp:lastPrinted>2014-05-22T19:38:00Z</cp:lastPrinted>
  <dcterms:created xsi:type="dcterms:W3CDTF">2023-02-02T15:36:00Z</dcterms:created>
  <dcterms:modified xsi:type="dcterms:W3CDTF">2023-02-03T17:22:00Z</dcterms:modified>
</cp:coreProperties>
</file>